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FF47C" w14:textId="2C7B9388" w:rsidR="005C066F" w:rsidRDefault="001E14FD" w:rsidP="007676E3">
      <w:pPr>
        <w:pStyle w:val="I3M-ConferenceHeading-Italic"/>
      </w:pPr>
      <w:r>
        <w:rPr>
          <w:noProof/>
        </w:rPr>
        <w:drawing>
          <wp:anchor distT="0" distB="0" distL="0" distR="0" simplePos="0" relativeHeight="251654656" behindDoc="0" locked="0" layoutInCell="1" allowOverlap="1" wp14:anchorId="51E8C9AC" wp14:editId="3CDE409B">
            <wp:simplePos x="0" y="0"/>
            <wp:positionH relativeFrom="page">
              <wp:posOffset>691337</wp:posOffset>
            </wp:positionH>
            <wp:positionV relativeFrom="paragraph">
              <wp:posOffset>60732</wp:posOffset>
            </wp:positionV>
            <wp:extent cx="543439" cy="7245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543439" cy="724585"/>
                    </a:xfrm>
                    <a:prstGeom prst="rect">
                      <a:avLst/>
                    </a:prstGeom>
                  </pic:spPr>
                </pic:pic>
              </a:graphicData>
            </a:graphic>
          </wp:anchor>
        </w:drawing>
      </w:r>
      <w:r w:rsidR="004D7A6D">
        <w:t>20</w:t>
      </w:r>
      <w:r w:rsidR="007676E3">
        <w:rPr>
          <w:position w:val="6"/>
          <w:sz w:val="12"/>
        </w:rPr>
        <w:t>th</w:t>
      </w:r>
      <w:r>
        <w:rPr>
          <w:position w:val="6"/>
          <w:sz w:val="12"/>
        </w:rPr>
        <w:t xml:space="preserve"> </w:t>
      </w:r>
      <w:r w:rsidR="007676E3">
        <w:t>International Conference on Modelling and Applied Simulation</w:t>
      </w:r>
    </w:p>
    <w:p w14:paraId="4E830C24" w14:textId="35B55365" w:rsidR="005C066F" w:rsidRDefault="00147621" w:rsidP="00246FB3">
      <w:pPr>
        <w:pStyle w:val="I3M-ConferenceHeading-Regular"/>
      </w:pPr>
      <w:r>
        <w:rPr>
          <w:sz w:val="22"/>
        </w:rPr>
        <w:pict w14:anchorId="5745B03D">
          <v:line id="_x0000_s1063" style="position:absolute;left:0;text-align:left;z-index:251644928;mso-position-horizontal-relative:page" from="126.15pt,19.05pt" to="612pt,19.05pt" strokecolor="#d8d8d8" strokeweight=".70308mm">
            <w10:wrap anchorx="page"/>
          </v:line>
        </w:pict>
      </w:r>
      <w:r w:rsidR="001E14FD">
        <w:t>1</w:t>
      </w:r>
      <w:r w:rsidR="004D7A6D">
        <w:t>8</w:t>
      </w:r>
      <w:r w:rsidR="001E14FD">
        <w:rPr>
          <w:position w:val="6"/>
          <w:sz w:val="12"/>
        </w:rPr>
        <w:t xml:space="preserve">th </w:t>
      </w:r>
      <w:r w:rsidR="001E14FD">
        <w:t>International Multidisciplinary Modeling &amp; Simulation Multiconference</w:t>
      </w:r>
    </w:p>
    <w:p w14:paraId="1475ABC7" w14:textId="77777777" w:rsidR="005C066F" w:rsidRDefault="005C066F">
      <w:pPr>
        <w:pStyle w:val="Corpotesto"/>
        <w:spacing w:before="1"/>
        <w:rPr>
          <w:sz w:val="23"/>
        </w:rPr>
      </w:pPr>
    </w:p>
    <w:p w14:paraId="36B71D61" w14:textId="0FACC8DC" w:rsidR="00246FB3" w:rsidRPr="00E93028" w:rsidRDefault="007676E3" w:rsidP="00E93028">
      <w:pPr>
        <w:pStyle w:val="I3M-CopyrightHeading"/>
      </w:pPr>
      <w:r w:rsidRPr="007676E3">
        <w:t>2724-0037</w:t>
      </w:r>
      <w:r>
        <w:t xml:space="preserve"> </w:t>
      </w:r>
      <w:r w:rsidR="001E14FD" w:rsidRPr="00246FB3">
        <w:t>© 202</w:t>
      </w:r>
      <w:r w:rsidR="004D7A6D">
        <w:t>1</w:t>
      </w:r>
      <w:r w:rsidR="001E14FD" w:rsidRPr="00246FB3">
        <w:t xml:space="preserve"> The Authors</w:t>
      </w:r>
      <w:r w:rsidR="001E14FD">
        <w:t>.</w:t>
      </w:r>
    </w:p>
    <w:p w14:paraId="014BBDF3" w14:textId="2B640240" w:rsidR="005C066F" w:rsidRDefault="001E14FD" w:rsidP="00246FB3">
      <w:pPr>
        <w:pStyle w:val="I3M-DOIHeading"/>
        <w:ind w:right="3767"/>
      </w:pPr>
      <w:r>
        <w:t>doi: xx.xxxx/xxxx</w:t>
      </w:r>
    </w:p>
    <w:p w14:paraId="46538EBA" w14:textId="77777777" w:rsidR="005C066F" w:rsidRDefault="001E14FD" w:rsidP="00001458">
      <w:pPr>
        <w:pStyle w:val="I3M-Paper-Title"/>
      </w:pPr>
      <w:r>
        <w:t xml:space="preserve">Type </w:t>
      </w:r>
      <w:r w:rsidRPr="00001458">
        <w:t>here</w:t>
      </w:r>
      <w:r>
        <w:t xml:space="preserve"> the title of your paper</w:t>
      </w:r>
    </w:p>
    <w:p w14:paraId="0E974539" w14:textId="77777777" w:rsidR="005C066F" w:rsidRDefault="001E14FD" w:rsidP="00246FB3">
      <w:pPr>
        <w:pStyle w:val="I3M-Author"/>
        <w:rPr>
          <w:sz w:val="21"/>
        </w:rPr>
      </w:pPr>
      <w:r>
        <w:t>First Author</w:t>
      </w:r>
      <w:r>
        <w:rPr>
          <w:position w:val="9"/>
          <w:sz w:val="21"/>
        </w:rPr>
        <w:t>1,</w:t>
      </w:r>
      <w:r>
        <w:rPr>
          <w:position w:val="7"/>
          <w:sz w:val="21"/>
        </w:rPr>
        <w:t>*</w:t>
      </w:r>
      <w:r>
        <w:t>, Second Author</w:t>
      </w:r>
      <w:r>
        <w:rPr>
          <w:position w:val="9"/>
          <w:sz w:val="21"/>
        </w:rPr>
        <w:t xml:space="preserve">2 </w:t>
      </w:r>
      <w:r>
        <w:t>and Third Author</w:t>
      </w:r>
      <w:r>
        <w:rPr>
          <w:position w:val="9"/>
          <w:sz w:val="21"/>
        </w:rPr>
        <w:t>2</w:t>
      </w:r>
    </w:p>
    <w:p w14:paraId="5C475267" w14:textId="77777777" w:rsidR="005C066F" w:rsidRDefault="001E14FD" w:rsidP="00246FB3">
      <w:pPr>
        <w:pStyle w:val="I3M-Affiliation"/>
      </w:pPr>
      <w:r>
        <w:rPr>
          <w:position w:val="8"/>
          <w:sz w:val="14"/>
        </w:rPr>
        <w:t>1</w:t>
      </w:r>
      <w:r>
        <w:t>First Institution, Full Address, City, Postcode, Country</w:t>
      </w:r>
    </w:p>
    <w:p w14:paraId="37312A30" w14:textId="77777777" w:rsidR="005C066F" w:rsidRDefault="001E14FD" w:rsidP="00690F61">
      <w:pPr>
        <w:pStyle w:val="I3M-Affiliation"/>
      </w:pPr>
      <w:r>
        <w:rPr>
          <w:position w:val="8"/>
          <w:sz w:val="14"/>
        </w:rPr>
        <w:t>2</w:t>
      </w:r>
      <w:r>
        <w:t>Second Institution, Full Address, City, Postcode, Country</w:t>
      </w:r>
    </w:p>
    <w:p w14:paraId="742C3512" w14:textId="77777777" w:rsidR="005C066F" w:rsidRDefault="00147621" w:rsidP="00690F61">
      <w:pPr>
        <w:pStyle w:val="I3M-Corresponding-Author"/>
      </w:pPr>
      <w:r>
        <w:pict w14:anchorId="2786E7DB">
          <v:line id="_x0000_s1062" style="position:absolute;z-index:251645952;mso-position-horizontal-relative:page" from="53.8pt,28.95pt" to="612pt,28.95pt" strokecolor="#c99" strokeweight="1.0544mm">
            <w10:wrap anchorx="page"/>
          </v:line>
        </w:pic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5EFCF83C" w14:textId="77777777" w:rsidR="005C066F" w:rsidRDefault="005C066F">
      <w:pPr>
        <w:pStyle w:val="Corpotesto"/>
        <w:rPr>
          <w:sz w:val="20"/>
        </w:rPr>
      </w:pPr>
    </w:p>
    <w:p w14:paraId="29CC0A03" w14:textId="77777777" w:rsidR="005C066F" w:rsidRDefault="005C066F">
      <w:pPr>
        <w:pStyle w:val="Corpotesto"/>
        <w:spacing w:before="2"/>
        <w:rPr>
          <w:sz w:val="14"/>
        </w:rPr>
      </w:pPr>
    </w:p>
    <w:p w14:paraId="13A8E45E" w14:textId="77777777" w:rsidR="005C066F" w:rsidRDefault="001E14FD" w:rsidP="00F241BC">
      <w:pPr>
        <w:pStyle w:val="I3M-Abstract-Title"/>
      </w:pPr>
      <w:r>
        <w:t>Abstract</w:t>
      </w:r>
    </w:p>
    <w:p w14:paraId="514DA45E" w14:textId="28A5C039"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It should also highlight the novel contribution of your work. The abstract must consist of a single paragraph and it must not contains references or mathematical symbols.</w:t>
      </w:r>
      <w:r w:rsidR="007B1E3C">
        <w:t xml:space="preserve"> Please use the “I3M-Abstract” style.</w:t>
      </w:r>
    </w:p>
    <w:p w14:paraId="2AA78929" w14:textId="77777777" w:rsidR="005C066F" w:rsidRDefault="00147621" w:rsidP="00E93028">
      <w:pPr>
        <w:pStyle w:val="I3M-Keywords"/>
      </w:pPr>
      <w:r>
        <w:rPr>
          <w:b/>
          <w:bCs/>
          <w:sz w:val="22"/>
        </w:rPr>
        <w:pict w14:anchorId="7D799246">
          <v:line id="_x0000_s1061" style="position:absolute;z-index:251646976;mso-position-horizontal-relative:page" from="53.8pt,29.7pt" to="612pt,29.7pt" strokecolor="#c99" strokeweight="1.0544mm">
            <w10:wrap anchorx="page"/>
          </v:line>
        </w:pict>
      </w:r>
      <w:r w:rsidR="001E14FD" w:rsidRPr="00F241BC">
        <w:rPr>
          <w:b/>
          <w:bCs/>
        </w:rPr>
        <w:t>Keywords:</w:t>
      </w:r>
      <w:r w:rsidR="001E14FD">
        <w:t xml:space="preserve"> Keyword1; keyword 2 (Three to five keywords representing the main content of the article)</w:t>
      </w:r>
    </w:p>
    <w:p w14:paraId="7845A9A8" w14:textId="77777777" w:rsidR="005C066F" w:rsidRDefault="005C066F">
      <w:pPr>
        <w:pStyle w:val="Corpotesto"/>
        <w:rPr>
          <w:sz w:val="20"/>
        </w:rPr>
      </w:pPr>
    </w:p>
    <w:p w14:paraId="238A81FA" w14:textId="77777777" w:rsidR="005C066F" w:rsidRDefault="005C066F">
      <w:pPr>
        <w:pStyle w:val="Corpotesto"/>
        <w:spacing w:before="6"/>
        <w:rPr>
          <w:sz w:val="13"/>
        </w:rPr>
      </w:pPr>
    </w:p>
    <w:p w14:paraId="13A915AF" w14:textId="77777777" w:rsidR="005C066F" w:rsidRDefault="005C066F">
      <w:pPr>
        <w:rPr>
          <w:sz w:val="13"/>
        </w:rPr>
        <w:sectPr w:rsidR="005C066F" w:rsidSect="00E402C7">
          <w:headerReference w:type="even" r:id="rId9"/>
          <w:headerReference w:type="default" r:id="rId10"/>
          <w:footerReference w:type="even" r:id="rId11"/>
          <w:footerReference w:type="default" r:id="rId12"/>
          <w:headerReference w:type="first" r:id="rId13"/>
          <w:footerReference w:type="first" r:id="rId14"/>
          <w:type w:val="continuous"/>
          <w:pgSz w:w="12240" w:h="15840"/>
          <w:pgMar w:top="1321" w:right="1077" w:bottom="1038" w:left="1077" w:header="720" w:footer="720" w:gutter="0"/>
          <w:cols w:space="720"/>
          <w:titlePg/>
          <w:docGrid w:linePitch="299"/>
        </w:sectPr>
      </w:pPr>
    </w:p>
    <w:p w14:paraId="58B1A773"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6E2CE4C0" w14:textId="2A93253B"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57645E97" w14:textId="103F2947" w:rsidR="005C066F" w:rsidRPr="00D579AB" w:rsidRDefault="00D579AB" w:rsidP="00D579AB">
      <w:pPr>
        <w:pStyle w:val="I3M-BodyText-Bold"/>
      </w:pPr>
      <w:r w:rsidRPr="00D579AB">
        <w:t>Please use the document I3M styles to prepare your manuscript.</w:t>
      </w:r>
    </w:p>
    <w:p w14:paraId="408DB467" w14:textId="3DD3025C"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6C98D467" w14:textId="2E290651"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r>
        <w:rPr>
          <w:w w:val="102"/>
        </w:rPr>
        <w:t>current</w:t>
      </w:r>
      <w:r>
        <w:t xml:space="preserve"> </w:t>
      </w:r>
      <w:r>
        <w:rPr>
          <w:spacing w:val="-13"/>
        </w:rPr>
        <w:t xml:space="preserve"> </w:t>
      </w:r>
      <w:r>
        <w:rPr>
          <w:w w:val="101"/>
        </w:rPr>
        <w:t>section</w:t>
      </w:r>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132E7D4C" w14:textId="77777777" w:rsidR="00ED4171" w:rsidRDefault="001E14FD" w:rsidP="00246FB3">
      <w:pPr>
        <w:pStyle w:val="I3M-BodyText"/>
      </w:pPr>
      <w:r w:rsidRPr="00246FB3">
        <w:t>Papers that don’t adhere to the guidelines provided in this template will be returned to the authors for  appropriat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spaces or margins. </w:t>
      </w:r>
    </w:p>
    <w:p w14:paraId="3E196010" w14:textId="26CCA04D"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5D4CA6F6" w14:textId="13C8FA41"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20874537" w14:textId="2EC4D116"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RGB(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00A3795A" w14:textId="01B54925" w:rsidR="005C066F" w:rsidRPr="00ED4171" w:rsidRDefault="00D579AB" w:rsidP="00E93028">
      <w:pPr>
        <w:pStyle w:val="I3M-BodyText"/>
      </w:pPr>
      <w:r>
        <w:t>After the section headings, you are required to use the style named “I3M-</w:t>
      </w:r>
      <w:r w:rsidR="00ED4171" w:rsidRPr="00E93028">
        <w:t>BodyText</w:t>
      </w:r>
      <w:r w:rsidR="00ED4171">
        <w:t>-AfterHeading”. You can use the “I3M-BodyText” style for the remaining of your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5" w:history="1">
        <w:r w:rsidR="00D82C97" w:rsidRPr="004D2041">
          <w:rPr>
            <w:rStyle w:val="Collegamentoipertestuale"/>
          </w:rPr>
          <w:t>https://fonts.google.com/specimen/Merriweather</w:t>
        </w:r>
      </w:hyperlink>
      <w:r w:rsidR="00D82C97">
        <w:t xml:space="preserve"> and install it</w:t>
      </w:r>
      <w:r w:rsidR="00BC7F96" w:rsidRPr="007A2594">
        <w:t>.</w:t>
      </w:r>
    </w:p>
    <w:p w14:paraId="1A730F25"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0FA4A812" w14:textId="50638DF1" w:rsidR="005C066F" w:rsidRPr="00ED4171" w:rsidRDefault="00ED4171" w:rsidP="00E93028">
      <w:pPr>
        <w:pStyle w:val="I3M-BodyText-AfterHeading"/>
      </w:pPr>
      <w:r>
        <w:t>You can also use subsubsections. Please use the style named “I3M-Subsubsection-Headings” for the heading of the subsubsection.</w:t>
      </w:r>
    </w:p>
    <w:p w14:paraId="3AD07608" w14:textId="79EC874F"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251E2451" w14:textId="08F8E322"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6" w:history="1">
        <w:r w:rsidR="00317FA0" w:rsidRPr="00B2671C">
          <w:rPr>
            <w:rStyle w:val="Collegamentoipertestuale"/>
          </w:rPr>
          <w:t>https://www.mendeley.com/guides/apa-citation-guide</w:t>
        </w:r>
      </w:hyperlink>
      <w:r w:rsidR="00BD2F2B" w:rsidRPr="00BD2F2B">
        <w:t>.</w:t>
      </w:r>
      <w:r w:rsidR="00317FA0">
        <w:t xml:space="preserve"> You can use the style “I3M-Hyperlink” for your URLs in the paper.</w:t>
      </w:r>
    </w:p>
    <w:p w14:paraId="10640761" w14:textId="4F960472" w:rsidR="005C066F" w:rsidRPr="00F768FC" w:rsidRDefault="00E93028" w:rsidP="00F768FC">
      <w:pPr>
        <w:pStyle w:val="I3M-BodyText"/>
      </w:pPr>
      <w:r>
        <w:t>Here’s a citation in the text.</w:t>
      </w:r>
    </w:p>
    <w:p w14:paraId="687BC072" w14:textId="1862686E" w:rsidR="005C066F" w:rsidRDefault="001E14FD" w:rsidP="00F768FC">
      <w:pPr>
        <w:pStyle w:val="I3M-Citation"/>
      </w:pPr>
      <w:r>
        <w:t xml:space="preserve">This is a quote. </w:t>
      </w:r>
      <w:r w:rsidRPr="00F768FC">
        <w:t>Lorem</w:t>
      </w:r>
      <w:r>
        <w:t xml:space="preserve"> ipsum dolor sit amet, consectetur adipiscing elit, sed do eiusmod tempor incididunt ut labore et dolore magna aliqua.</w:t>
      </w:r>
      <w:r w:rsidR="00680238">
        <w:t xml:space="preserve"> Please use the “I3M-Citation” style.</w:t>
      </w:r>
    </w:p>
    <w:p w14:paraId="2402A5E6" w14:textId="77777777" w:rsidR="005C066F" w:rsidRDefault="001E14FD" w:rsidP="002A0457">
      <w:pPr>
        <w:pStyle w:val="I3M-Subsection-Headings"/>
      </w:pPr>
      <w:r>
        <w:t>Symbols and</w:t>
      </w:r>
      <w:r>
        <w:rPr>
          <w:spacing w:val="24"/>
        </w:rPr>
        <w:t xml:space="preserve"> </w:t>
      </w:r>
      <w:r>
        <w:t>Variables</w:t>
      </w:r>
    </w:p>
    <w:p w14:paraId="51F29F82" w14:textId="0694056E"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63DE10B9"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59346285" w14:textId="77777777" w:rsidR="005C066F" w:rsidRDefault="001E14FD" w:rsidP="002A0457">
      <w:pPr>
        <w:pStyle w:val="I3M-BodyText-AfterHeading"/>
      </w:pPr>
      <w:r>
        <w:t>The International Program Committee will accept pa- pers up to 8 pages (2 columns).</w:t>
      </w:r>
    </w:p>
    <w:p w14:paraId="1D62596B"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610D1BE9" w14:textId="77777777" w:rsidR="005C066F" w:rsidRDefault="001E14FD" w:rsidP="002A0457">
      <w:pPr>
        <w:pStyle w:val="I3M-BodyText-AfterHeading"/>
      </w:pPr>
      <w:r>
        <w:t>This is an example of a bulleted list.</w:t>
      </w:r>
    </w:p>
    <w:p w14:paraId="4EF4A2C5" w14:textId="77777777" w:rsidR="005C066F" w:rsidRDefault="001E14FD" w:rsidP="002A0457">
      <w:pPr>
        <w:pStyle w:val="I3M-BulletList"/>
      </w:pPr>
      <w:r>
        <w:t>This is a bulleted</w:t>
      </w:r>
      <w:r>
        <w:rPr>
          <w:spacing w:val="18"/>
        </w:rPr>
        <w:t xml:space="preserve"> </w:t>
      </w:r>
      <w:r>
        <w:t>list.</w:t>
      </w:r>
    </w:p>
    <w:p w14:paraId="1A153357" w14:textId="77777777" w:rsidR="005C066F" w:rsidRDefault="001E14FD" w:rsidP="002A0457">
      <w:pPr>
        <w:pStyle w:val="I3M-BulletList"/>
      </w:pPr>
      <w:r>
        <w:t>Another</w:t>
      </w:r>
      <w:r>
        <w:rPr>
          <w:spacing w:val="15"/>
        </w:rPr>
        <w:t xml:space="preserve"> </w:t>
      </w:r>
      <w:r>
        <w:t>point.</w:t>
      </w:r>
    </w:p>
    <w:p w14:paraId="3A5F46EE" w14:textId="77777777" w:rsidR="005C066F" w:rsidRDefault="001E14FD" w:rsidP="002A0457">
      <w:pPr>
        <w:pStyle w:val="I3M-BulletList"/>
      </w:pPr>
      <w:r>
        <w:t>A third</w:t>
      </w:r>
      <w:r>
        <w:rPr>
          <w:spacing w:val="-13"/>
        </w:rPr>
        <w:t xml:space="preserve"> </w:t>
      </w:r>
      <w:r>
        <w:t>point.</w:t>
      </w:r>
    </w:p>
    <w:p w14:paraId="7430E662" w14:textId="77777777" w:rsidR="005C066F" w:rsidRDefault="001E14FD" w:rsidP="002A0457">
      <w:pPr>
        <w:pStyle w:val="I3M-BodyText"/>
      </w:pPr>
      <w:r>
        <w:t>Lorem ipsum dolor sit amet, consectetur adipiscing elit, sed do eiusmod tempor incididunt ut labore et dolore magna aliqua.</w:t>
      </w:r>
    </w:p>
    <w:p w14:paraId="13033A36" w14:textId="77777777" w:rsidR="005C066F" w:rsidRDefault="001E14FD" w:rsidP="002A0457">
      <w:pPr>
        <w:pStyle w:val="I3M-BodyText"/>
      </w:pPr>
      <w:r>
        <w:t>This is an example of a bulleted list.</w:t>
      </w:r>
    </w:p>
    <w:p w14:paraId="7DDCDFC9" w14:textId="77777777" w:rsidR="005C066F" w:rsidRDefault="001E14FD" w:rsidP="002A0457">
      <w:pPr>
        <w:pStyle w:val="I3M-NumberedList"/>
      </w:pPr>
      <w:r>
        <w:t>This is a numbered</w:t>
      </w:r>
      <w:r>
        <w:rPr>
          <w:spacing w:val="18"/>
        </w:rPr>
        <w:t xml:space="preserve"> </w:t>
      </w:r>
      <w:r>
        <w:t>list.</w:t>
      </w:r>
    </w:p>
    <w:p w14:paraId="1D822EBD" w14:textId="77777777" w:rsidR="005C066F" w:rsidRDefault="001E14FD" w:rsidP="002A0457">
      <w:pPr>
        <w:pStyle w:val="I3M-NumberedList"/>
      </w:pPr>
      <w:r>
        <w:t>Another</w:t>
      </w:r>
      <w:r>
        <w:rPr>
          <w:spacing w:val="15"/>
        </w:rPr>
        <w:t xml:space="preserve"> </w:t>
      </w:r>
      <w:r>
        <w:t>point.</w:t>
      </w:r>
    </w:p>
    <w:p w14:paraId="29C1541D" w14:textId="2B165C7E" w:rsidR="005C066F" w:rsidRPr="002A0457" w:rsidRDefault="001E14FD" w:rsidP="002A0457">
      <w:pPr>
        <w:pStyle w:val="I3M-NumberedList"/>
      </w:pPr>
      <w:r>
        <w:t>A third</w:t>
      </w:r>
      <w:r>
        <w:rPr>
          <w:spacing w:val="-13"/>
        </w:rPr>
        <w:t xml:space="preserve"> </w:t>
      </w:r>
      <w:r>
        <w:t>point.</w:t>
      </w:r>
    </w:p>
    <w:p w14:paraId="78C4945B" w14:textId="77777777" w:rsidR="005C066F" w:rsidRDefault="001E14FD" w:rsidP="002A0457">
      <w:pPr>
        <w:pStyle w:val="I3M-Subsection-Headings"/>
      </w:pPr>
      <w:bookmarkStart w:id="7" w:name="Footnotes"/>
      <w:bookmarkEnd w:id="7"/>
      <w:r>
        <w:t>Footnotes</w:t>
      </w:r>
    </w:p>
    <w:p w14:paraId="2C62062D" w14:textId="4793C3B7" w:rsidR="002A0457" w:rsidRPr="002A0457" w:rsidRDefault="001E14FD" w:rsidP="002A0457">
      <w:pPr>
        <w:pStyle w:val="I3M-BodyText-AfterHeading"/>
      </w:pPr>
      <w:r>
        <w:t>Do not use footnotes; instead incorporate such material into the text directly or parenthetically.</w:t>
      </w:r>
    </w:p>
    <w:p w14:paraId="58498F6B" w14:textId="77777777" w:rsidR="005C066F" w:rsidRDefault="001E14FD" w:rsidP="002A0457">
      <w:pPr>
        <w:pStyle w:val="I3M-Subsection-Headings"/>
      </w:pPr>
      <w:bookmarkStart w:id="8" w:name="Figures_and_Tables"/>
      <w:bookmarkEnd w:id="8"/>
      <w:r>
        <w:t>Figures  and</w:t>
      </w:r>
      <w:r>
        <w:rPr>
          <w:spacing w:val="-5"/>
        </w:rPr>
        <w:t xml:space="preserve"> </w:t>
      </w:r>
      <w:r>
        <w:t>Tables</w:t>
      </w:r>
    </w:p>
    <w:p w14:paraId="78E960AC" w14:textId="2FFBEBC1"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e.g.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31826E12" w14:textId="77777777" w:rsidR="008636A2" w:rsidRDefault="002A0457" w:rsidP="008636A2">
      <w:pPr>
        <w:pStyle w:val="I3M-BodyText"/>
      </w:pPr>
      <w:r>
        <w:t>Figures and tables must be embedded into the text and not supplied separately.</w:t>
      </w:r>
      <w:r w:rsidR="008636A2">
        <w:t xml:space="preserve"> </w:t>
      </w:r>
      <w:r>
        <w:t>All photographs, schemes, graphs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not acceptable. Figures must be embedded into the text and not supplied separately. Preferred format of figures are PNG, JPEG, TIF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6CED8FF1" w14:textId="5B9F65BD" w:rsidR="005C066F" w:rsidRPr="008636A2" w:rsidRDefault="00882850" w:rsidP="008636A2">
      <w:pPr>
        <w:pStyle w:val="I3M-Figure"/>
      </w:pPr>
      <w:r>
        <w:drawing>
          <wp:inline distT="0" distB="0" distL="0" distR="0" wp14:anchorId="4489C06B" wp14:editId="0E124FC3">
            <wp:extent cx="2771600" cy="20828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0506" cy="2097008"/>
                    </a:xfrm>
                    <a:prstGeom prst="rect">
                      <a:avLst/>
                    </a:prstGeom>
                    <a:noFill/>
                    <a:ln>
                      <a:noFill/>
                    </a:ln>
                  </pic:spPr>
                </pic:pic>
              </a:graphicData>
            </a:graphic>
          </wp:inline>
        </w:drawing>
      </w:r>
    </w:p>
    <w:p w14:paraId="1DE6CF9F" w14:textId="12C688B8" w:rsidR="008636A2" w:rsidRPr="00A34CFA" w:rsidRDefault="001E14FD" w:rsidP="007E1732">
      <w:pPr>
        <w:pStyle w:val="I3M-Figure-Caption"/>
      </w:pPr>
      <w:bookmarkStart w:id="9" w:name="_bookmark0"/>
      <w:bookmarkEnd w:id="9"/>
      <w:r w:rsidRPr="007E1732">
        <w:rPr>
          <w:b/>
          <w:bCs/>
        </w:rPr>
        <w:t>Figure 1.</w:t>
      </w:r>
      <w:r>
        <w:t xml:space="preserve"> </w:t>
      </w:r>
      <w:r w:rsidRPr="008636A2">
        <w:t>An example figure</w:t>
      </w:r>
    </w:p>
    <w:p w14:paraId="7809E407" w14:textId="676E2731" w:rsidR="00A34CFA" w:rsidRDefault="001E14FD" w:rsidP="00A34CFA">
      <w:pPr>
        <w:pStyle w:val="I3M-Table-Caption"/>
      </w:pPr>
      <w:bookmarkStart w:id="10" w:name="_bookmark1"/>
      <w:bookmarkEnd w:id="10"/>
      <w:r w:rsidRPr="00A34CFA">
        <w:rPr>
          <w:b/>
          <w:bCs/>
        </w:rPr>
        <w:t>Table 1.</w:t>
      </w:r>
      <w:r>
        <w:t xml:space="preserve"> An example table. </w:t>
      </w:r>
    </w:p>
    <w:tbl>
      <w:tblPr>
        <w:tblStyle w:val="Grigliatabella"/>
        <w:tblW w:w="348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
        <w:gridCol w:w="1015"/>
        <w:gridCol w:w="1636"/>
      </w:tblGrid>
      <w:tr w:rsidR="00A34CFA" w14:paraId="1EE9F68E" w14:textId="77777777" w:rsidTr="001E14FD">
        <w:trPr>
          <w:trHeight w:val="28"/>
        </w:trPr>
        <w:tc>
          <w:tcPr>
            <w:tcW w:w="0" w:type="auto"/>
            <w:tcBorders>
              <w:top w:val="single" w:sz="4" w:space="0" w:color="7F0000"/>
              <w:bottom w:val="single" w:sz="4" w:space="0" w:color="7F0000"/>
            </w:tcBorders>
          </w:tcPr>
          <w:p w14:paraId="3799953D" w14:textId="6F38BAE0" w:rsidR="00A34CFA" w:rsidRDefault="00A34CFA" w:rsidP="00A34CFA">
            <w:pPr>
              <w:pStyle w:val="I3M-Table-Elements"/>
            </w:pPr>
            <w:r>
              <w:t>Item</w:t>
            </w:r>
          </w:p>
        </w:tc>
        <w:tc>
          <w:tcPr>
            <w:tcW w:w="0" w:type="auto"/>
            <w:tcBorders>
              <w:top w:val="single" w:sz="4" w:space="0" w:color="7F0000"/>
              <w:bottom w:val="single" w:sz="4" w:space="0" w:color="7F0000"/>
            </w:tcBorders>
          </w:tcPr>
          <w:p w14:paraId="19FF0CB8" w14:textId="56F564C1" w:rsidR="00A34CFA" w:rsidRDefault="00A34CFA" w:rsidP="00A34CFA">
            <w:pPr>
              <w:pStyle w:val="I3M-Table-Elements"/>
            </w:pPr>
            <w:r>
              <w:t>Quantity</w:t>
            </w:r>
          </w:p>
        </w:tc>
        <w:tc>
          <w:tcPr>
            <w:tcW w:w="0" w:type="auto"/>
            <w:tcBorders>
              <w:top w:val="single" w:sz="4" w:space="0" w:color="7F0000"/>
              <w:bottom w:val="single" w:sz="4" w:space="0" w:color="7F0000"/>
            </w:tcBorders>
          </w:tcPr>
          <w:p w14:paraId="6897B43A" w14:textId="75B8DCC0" w:rsidR="00A34CFA" w:rsidRDefault="00A34CFA" w:rsidP="00A34CFA">
            <w:pPr>
              <w:pStyle w:val="I3M-Table-Elements"/>
            </w:pPr>
            <w:r>
              <w:t>Notes</w:t>
            </w:r>
          </w:p>
        </w:tc>
      </w:tr>
      <w:tr w:rsidR="00A34CFA" w14:paraId="4A25E98F" w14:textId="77777777" w:rsidTr="001E14FD">
        <w:trPr>
          <w:trHeight w:val="28"/>
        </w:trPr>
        <w:tc>
          <w:tcPr>
            <w:tcW w:w="0" w:type="auto"/>
            <w:tcBorders>
              <w:top w:val="single" w:sz="4" w:space="0" w:color="7F0000"/>
            </w:tcBorders>
          </w:tcPr>
          <w:p w14:paraId="10A46521" w14:textId="2DFED7E7" w:rsidR="00A34CFA" w:rsidRDefault="00A34CFA" w:rsidP="00A34CFA">
            <w:pPr>
              <w:pStyle w:val="I3M-Table-Elements"/>
            </w:pPr>
            <w:r>
              <w:t>Item A</w:t>
            </w:r>
          </w:p>
        </w:tc>
        <w:tc>
          <w:tcPr>
            <w:tcW w:w="0" w:type="auto"/>
            <w:tcBorders>
              <w:top w:val="single" w:sz="4" w:space="0" w:color="7F0000"/>
            </w:tcBorders>
          </w:tcPr>
          <w:p w14:paraId="0DC857AB" w14:textId="0C65074B" w:rsidR="00A34CFA" w:rsidRDefault="00A34CFA" w:rsidP="00A34CFA">
            <w:pPr>
              <w:pStyle w:val="I3M-Table-Elements"/>
            </w:pPr>
            <w:r>
              <w:t>267</w:t>
            </w:r>
          </w:p>
        </w:tc>
        <w:tc>
          <w:tcPr>
            <w:tcW w:w="0" w:type="auto"/>
            <w:tcBorders>
              <w:top w:val="single" w:sz="4" w:space="0" w:color="7F0000"/>
            </w:tcBorders>
          </w:tcPr>
          <w:p w14:paraId="59D7E2D5" w14:textId="6B5E111F" w:rsidR="00A34CFA" w:rsidRDefault="00A34CFA" w:rsidP="00A34CFA">
            <w:pPr>
              <w:pStyle w:val="I3M-Table-Elements"/>
            </w:pPr>
            <w:r>
              <w:t>Over-supplied</w:t>
            </w:r>
          </w:p>
        </w:tc>
      </w:tr>
      <w:tr w:rsidR="00A34CFA" w14:paraId="3BC32C57" w14:textId="77777777" w:rsidTr="001E14FD">
        <w:trPr>
          <w:trHeight w:val="32"/>
        </w:trPr>
        <w:tc>
          <w:tcPr>
            <w:tcW w:w="0" w:type="auto"/>
            <w:tcBorders>
              <w:bottom w:val="single" w:sz="4" w:space="0" w:color="7F0000"/>
            </w:tcBorders>
          </w:tcPr>
          <w:p w14:paraId="2B7DE72C" w14:textId="0E999FB0" w:rsidR="00A34CFA" w:rsidRDefault="00A34CFA" w:rsidP="00A34CFA">
            <w:pPr>
              <w:pStyle w:val="I3M-Table-Elements"/>
            </w:pPr>
            <w:r>
              <w:t>Item B</w:t>
            </w:r>
          </w:p>
        </w:tc>
        <w:tc>
          <w:tcPr>
            <w:tcW w:w="0" w:type="auto"/>
            <w:tcBorders>
              <w:bottom w:val="single" w:sz="4" w:space="0" w:color="7F0000"/>
            </w:tcBorders>
          </w:tcPr>
          <w:p w14:paraId="181A3CC2" w14:textId="61459BEE" w:rsidR="00A34CFA" w:rsidRDefault="00A34CFA" w:rsidP="00A34CFA">
            <w:pPr>
              <w:pStyle w:val="I3M-Table-Elements"/>
            </w:pPr>
            <w:r>
              <w:t>13</w:t>
            </w:r>
          </w:p>
        </w:tc>
        <w:tc>
          <w:tcPr>
            <w:tcW w:w="0" w:type="auto"/>
            <w:tcBorders>
              <w:bottom w:val="single" w:sz="4" w:space="0" w:color="7F0000"/>
            </w:tcBorders>
          </w:tcPr>
          <w:p w14:paraId="419993AD" w14:textId="1CAD00FB" w:rsidR="00A34CFA" w:rsidRDefault="00A34CFA" w:rsidP="00A34CFA">
            <w:pPr>
              <w:pStyle w:val="I3M-Table-Elements"/>
            </w:pPr>
            <w:r>
              <w:t>Under-supplied</w:t>
            </w:r>
          </w:p>
        </w:tc>
      </w:tr>
    </w:tbl>
    <w:p w14:paraId="3110E4D0" w14:textId="46CE82FB" w:rsidR="005C066F" w:rsidRPr="002400E1" w:rsidRDefault="00A34CFA" w:rsidP="002400E1">
      <w:pPr>
        <w:pStyle w:val="I3M-Table-Note"/>
      </w:pPr>
      <w:r>
        <w:t>T</w:t>
      </w:r>
      <w:r w:rsidR="001E14FD">
        <w:t>his is a table note</w:t>
      </w:r>
      <w:r w:rsidR="002400E1">
        <w:t>.</w:t>
      </w:r>
    </w:p>
    <w:p w14:paraId="197583E0" w14:textId="56FC0051"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767428F4" w14:textId="057AB2EC"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r w:rsidR="001E14FD" w:rsidRPr="00F76724">
        <w:rPr>
          <w:i/>
          <w:iCs/>
          <w:vertAlign w:val="subscript"/>
        </w:rPr>
        <w:t>2</w:t>
      </w:r>
      <w:r w:rsidR="001E14FD" w:rsidRPr="007E4635">
        <w:t>,</w:t>
      </w:r>
      <w:r w:rsidR="002400E1" w:rsidRPr="007E4635">
        <w:t>…</w:t>
      </w:r>
      <w:r w:rsidR="001E14FD" w:rsidRPr="007E4635">
        <w:t xml:space="preserve">, </w:t>
      </w:r>
      <w:r w:rsidR="001E14FD" w:rsidRPr="00F76724">
        <w:rPr>
          <w:i/>
          <w:iCs/>
        </w:rPr>
        <w:t>X</w:t>
      </w:r>
      <w:r w:rsidR="001E14FD" w:rsidRPr="00F76724">
        <w:rPr>
          <w:i/>
          <w:iCs/>
          <w:vertAlign w:val="subscript"/>
        </w:rPr>
        <w:t>n</w:t>
      </w:r>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r w:rsidR="00F76724">
        <w:rPr>
          <w:i/>
          <w:position w:val="-4"/>
          <w:sz w:val="14"/>
        </w:rPr>
        <w:t>i</w:t>
      </w:r>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19"/>
        <w:gridCol w:w="545"/>
      </w:tblGrid>
      <w:tr w:rsidR="00F93AAF" w14:paraId="0E771624" w14:textId="77777777" w:rsidTr="00FC51AC">
        <w:tc>
          <w:tcPr>
            <w:tcW w:w="4440" w:type="pct"/>
          </w:tcPr>
          <w:p w14:paraId="5B297790" w14:textId="73F47386" w:rsidR="00F93AAF" w:rsidRDefault="00147621" w:rsidP="00F93AAF">
            <w:pPr>
              <w:pStyle w:val="I3M-BodyText"/>
              <w:ind w:firstLine="0"/>
            </w:pPr>
            <m:oMathPara>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num>
                  <m:den>
                    <m:r>
                      <w:rPr>
                        <w:rFonts w:ascii="Cambria Math" w:hAnsi="Cambria Math"/>
                      </w:rPr>
                      <m:t>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560" w:type="pct"/>
            <w:vAlign w:val="center"/>
          </w:tcPr>
          <w:p w14:paraId="60DCB776" w14:textId="4EE9C804" w:rsidR="00F93AAF" w:rsidRDefault="00F93AAF" w:rsidP="00F93AAF">
            <w:pPr>
              <w:pStyle w:val="I3M-BodyText"/>
              <w:ind w:firstLine="0"/>
              <w:jc w:val="right"/>
            </w:pPr>
            <w:r>
              <w:t>(1)</w:t>
            </w:r>
          </w:p>
        </w:tc>
      </w:tr>
    </w:tbl>
    <w:p w14:paraId="742D6D1A" w14:textId="4858C4A3" w:rsidR="00F93AAF" w:rsidRDefault="00F93AAF" w:rsidP="00BC7F96">
      <w:pPr>
        <w:pStyle w:val="I3M-BodyText-AfterEquation"/>
      </w:pPr>
      <w:r w:rsidRPr="00F93AAF">
        <w:t xml:space="preserve">denote </w:t>
      </w:r>
      <w:r>
        <w:t>their mean.</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m:oMath>
        <m:rad>
          <m:radPr>
            <m:degHide m:val="1"/>
            <m:ctrlPr>
              <w:rPr>
                <w:rFonts w:ascii="Cambria Math" w:hAnsi="Cambria Math"/>
                <w:i/>
                <w:position w:val="2"/>
              </w:rPr>
            </m:ctrlPr>
          </m:radPr>
          <m:deg/>
          <m:e>
            <m:r>
              <w:rPr>
                <w:rFonts w:ascii="Cambria Math" w:hAnsi="Cambria Math"/>
                <w:position w:val="2"/>
              </w:rPr>
              <m:t>n</m:t>
            </m:r>
          </m:e>
        </m:rad>
        <m:r>
          <w:rPr>
            <w:rFonts w:ascii="Cambria Math" w:hAnsi="Cambria Math"/>
            <w:position w:val="2"/>
          </w:rPr>
          <m:t>(</m:t>
        </m:r>
        <m:sSub>
          <m:sSubPr>
            <m:ctrlPr>
              <w:rPr>
                <w:rFonts w:ascii="Cambria Math" w:hAnsi="Cambria Math"/>
                <w:i/>
                <w:position w:val="2"/>
              </w:rPr>
            </m:ctrlPr>
          </m:sSubPr>
          <m:e>
            <m:r>
              <w:rPr>
                <w:rFonts w:ascii="Cambria Math" w:hAnsi="Cambria Math"/>
                <w:position w:val="2"/>
              </w:rPr>
              <m:t>S</m:t>
            </m:r>
          </m:e>
          <m:sub>
            <m:r>
              <w:rPr>
                <w:rFonts w:ascii="Cambria Math" w:hAnsi="Cambria Math"/>
                <w:position w:val="2"/>
              </w:rPr>
              <m:t>n</m:t>
            </m:r>
          </m:sub>
        </m:sSub>
        <m:r>
          <w:rPr>
            <w:rFonts w:ascii="Cambria Math" w:hAnsi="Cambria Math"/>
            <w:position w:val="2"/>
          </w:rPr>
          <m:t>-μ)</m:t>
        </m:r>
      </m:oMath>
      <w:r w:rsidR="00BC7F96">
        <w:rPr>
          <w:position w:val="2"/>
        </w:rPr>
        <w:t xml:space="preserve"> converge in distribution </w:t>
      </w:r>
      <w:r w:rsidR="00BC7F96">
        <w:t xml:space="preserve">to a normal </w:t>
      </w:r>
      <m:oMath>
        <m:r>
          <w:rPr>
            <w:rFonts w:ascii="Cambria Math" w:hAnsi="Cambria Math"/>
          </w:rPr>
          <m:t>N(0,</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00BC7F96">
        <w:t>.</w:t>
      </w:r>
    </w:p>
    <w:p w14:paraId="13D2B669" w14:textId="323D7CC2"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3BAC454B" w14:textId="7747AD5D" w:rsidR="00D62606" w:rsidRDefault="00D62606" w:rsidP="00D62606">
      <w:pPr>
        <w:pStyle w:val="I3M-BodyText"/>
        <w:ind w:firstLine="0"/>
        <w:sectPr w:rsidR="00D62606" w:rsidSect="00E402C7">
          <w:type w:val="continuous"/>
          <w:pgSz w:w="12240" w:h="15840"/>
          <w:pgMar w:top="1321" w:right="1077" w:bottom="1038" w:left="1077" w:header="720" w:footer="720" w:gutter="0"/>
          <w:cols w:num="2" w:space="357"/>
        </w:sectPr>
      </w:pPr>
    </w:p>
    <w:p w14:paraId="70C44A10" w14:textId="77777777" w:rsidR="00AB706C" w:rsidRDefault="00AB706C" w:rsidP="00AB706C">
      <w:pPr>
        <w:pStyle w:val="I3M-Figure"/>
        <w:rPr>
          <w:sz w:val="11"/>
        </w:rPr>
      </w:pPr>
      <w:r>
        <w:lastRenderedPageBreak/>
        <w:drawing>
          <wp:inline distT="0" distB="0" distL="0" distR="0" wp14:anchorId="5D9B06D5" wp14:editId="314C4CE9">
            <wp:extent cx="4725240" cy="355092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3597" cy="3579744"/>
                    </a:xfrm>
                    <a:prstGeom prst="rect">
                      <a:avLst/>
                    </a:prstGeom>
                    <a:noFill/>
                    <a:ln>
                      <a:noFill/>
                    </a:ln>
                  </pic:spPr>
                </pic:pic>
              </a:graphicData>
            </a:graphic>
          </wp:inline>
        </w:drawing>
      </w:r>
    </w:p>
    <w:p w14:paraId="355A4578"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An example wide figure. Lorem ipsum dolor sit amet, consectetur adipiscing elit, sed do eiusmod tempor incididunt ut labore et dolore magna aliqua.</w:t>
      </w:r>
    </w:p>
    <w:p w14:paraId="6327D798"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Style w:val="Grigliatabella"/>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0"/>
        <w:gridCol w:w="1302"/>
        <w:gridCol w:w="1441"/>
        <w:gridCol w:w="717"/>
        <w:gridCol w:w="831"/>
        <w:gridCol w:w="4628"/>
      </w:tblGrid>
      <w:tr w:rsidR="00AB706C" w14:paraId="4350F6E2" w14:textId="77777777" w:rsidTr="00D17539">
        <w:trPr>
          <w:trHeight w:val="28"/>
        </w:trPr>
        <w:tc>
          <w:tcPr>
            <w:tcW w:w="0" w:type="auto"/>
            <w:tcBorders>
              <w:top w:val="single" w:sz="4" w:space="0" w:color="7F0000"/>
              <w:bottom w:val="single" w:sz="4" w:space="0" w:color="7F0000"/>
            </w:tcBorders>
          </w:tcPr>
          <w:p w14:paraId="0A86DB9B" w14:textId="77777777" w:rsidR="00AB706C" w:rsidRDefault="00AB706C" w:rsidP="00D17539">
            <w:pPr>
              <w:pStyle w:val="I3M-Table-Elements"/>
            </w:pPr>
            <w:r>
              <w:t>Speed (mph)</w:t>
            </w:r>
          </w:p>
        </w:tc>
        <w:tc>
          <w:tcPr>
            <w:tcW w:w="0" w:type="auto"/>
            <w:tcBorders>
              <w:top w:val="single" w:sz="4" w:space="0" w:color="7F0000"/>
              <w:bottom w:val="single" w:sz="4" w:space="0" w:color="7F0000"/>
            </w:tcBorders>
          </w:tcPr>
          <w:p w14:paraId="72A386AC" w14:textId="77777777" w:rsidR="00AB706C" w:rsidRDefault="00AB706C" w:rsidP="00D17539">
            <w:pPr>
              <w:pStyle w:val="I3M-Table-Elements"/>
            </w:pPr>
            <w:r>
              <w:t>Driver</w:t>
            </w:r>
          </w:p>
        </w:tc>
        <w:tc>
          <w:tcPr>
            <w:tcW w:w="0" w:type="auto"/>
            <w:tcBorders>
              <w:top w:val="single" w:sz="4" w:space="0" w:color="7F0000"/>
              <w:bottom w:val="single" w:sz="4" w:space="0" w:color="7F0000"/>
            </w:tcBorders>
          </w:tcPr>
          <w:p w14:paraId="06726BA0" w14:textId="77777777" w:rsidR="00AB706C" w:rsidRDefault="00AB706C" w:rsidP="00D17539">
            <w:pPr>
              <w:pStyle w:val="I3M-Table-Elements"/>
            </w:pPr>
            <w:r>
              <w:t>Car</w:t>
            </w:r>
          </w:p>
        </w:tc>
        <w:tc>
          <w:tcPr>
            <w:tcW w:w="0" w:type="auto"/>
            <w:tcBorders>
              <w:top w:val="single" w:sz="4" w:space="0" w:color="7F0000"/>
              <w:bottom w:val="single" w:sz="4" w:space="0" w:color="7F0000"/>
            </w:tcBorders>
          </w:tcPr>
          <w:p w14:paraId="6E978568" w14:textId="77777777" w:rsidR="00AB706C" w:rsidRDefault="00AB706C" w:rsidP="00D17539">
            <w:pPr>
              <w:pStyle w:val="I3M-Table-Elements"/>
            </w:pPr>
            <w:r>
              <w:t>Engine</w:t>
            </w:r>
          </w:p>
        </w:tc>
        <w:tc>
          <w:tcPr>
            <w:tcW w:w="0" w:type="auto"/>
            <w:tcBorders>
              <w:top w:val="single" w:sz="4" w:space="0" w:color="7F0000"/>
              <w:bottom w:val="single" w:sz="4" w:space="0" w:color="7F0000"/>
            </w:tcBorders>
          </w:tcPr>
          <w:p w14:paraId="45E5CE08" w14:textId="77777777" w:rsidR="00AB706C" w:rsidRDefault="00AB706C" w:rsidP="00D17539">
            <w:pPr>
              <w:pStyle w:val="I3M-Table-Elements"/>
            </w:pPr>
            <w:r>
              <w:t>Date</w:t>
            </w:r>
          </w:p>
        </w:tc>
        <w:tc>
          <w:tcPr>
            <w:tcW w:w="0" w:type="auto"/>
            <w:tcBorders>
              <w:top w:val="single" w:sz="4" w:space="0" w:color="7F0000"/>
              <w:bottom w:val="single" w:sz="4" w:space="0" w:color="7F0000"/>
            </w:tcBorders>
          </w:tcPr>
          <w:p w14:paraId="1C1DEE70" w14:textId="77777777" w:rsidR="00AB706C" w:rsidRDefault="00AB706C" w:rsidP="00D17539">
            <w:pPr>
              <w:pStyle w:val="I3M-Table-Elements"/>
            </w:pPr>
            <w:r>
              <w:t>Extra</w:t>
            </w:r>
            <w:r>
              <w:rPr>
                <w:spacing w:val="11"/>
              </w:rPr>
              <w:t xml:space="preserve"> </w:t>
            </w:r>
            <w:r>
              <w:t>comments</w:t>
            </w:r>
          </w:p>
        </w:tc>
      </w:tr>
      <w:tr w:rsidR="00AB706C" w14:paraId="222A8F02" w14:textId="77777777" w:rsidTr="00D17539">
        <w:trPr>
          <w:trHeight w:val="28"/>
        </w:trPr>
        <w:tc>
          <w:tcPr>
            <w:tcW w:w="0" w:type="auto"/>
            <w:tcBorders>
              <w:top w:val="single" w:sz="4" w:space="0" w:color="7F0000"/>
            </w:tcBorders>
          </w:tcPr>
          <w:p w14:paraId="141C1EC9" w14:textId="77777777" w:rsidR="00AB706C" w:rsidRDefault="00AB706C" w:rsidP="00D17539">
            <w:pPr>
              <w:pStyle w:val="I3M-Table-Elements"/>
            </w:pPr>
            <w:r>
              <w:t>407.447</w:t>
            </w:r>
          </w:p>
        </w:tc>
        <w:tc>
          <w:tcPr>
            <w:tcW w:w="0" w:type="auto"/>
            <w:tcBorders>
              <w:top w:val="single" w:sz="4" w:space="0" w:color="7F0000"/>
            </w:tcBorders>
          </w:tcPr>
          <w:p w14:paraId="15D5C0F7" w14:textId="77777777" w:rsidR="00AB706C" w:rsidRDefault="00AB706C" w:rsidP="00D17539">
            <w:pPr>
              <w:pStyle w:val="I3M-Table-Elements"/>
            </w:pPr>
            <w:r>
              <w:t>Craig Breedlove</w:t>
            </w:r>
          </w:p>
        </w:tc>
        <w:tc>
          <w:tcPr>
            <w:tcW w:w="0" w:type="auto"/>
            <w:tcBorders>
              <w:top w:val="single" w:sz="4" w:space="0" w:color="7F0000"/>
            </w:tcBorders>
          </w:tcPr>
          <w:p w14:paraId="44588332" w14:textId="77777777" w:rsidR="00AB706C" w:rsidRDefault="00AB706C" w:rsidP="00D17539">
            <w:pPr>
              <w:pStyle w:val="I3M-Table-Elements"/>
            </w:pPr>
            <w:r>
              <w:t>Spirit of America</w:t>
            </w:r>
          </w:p>
        </w:tc>
        <w:tc>
          <w:tcPr>
            <w:tcW w:w="0" w:type="auto"/>
            <w:tcBorders>
              <w:top w:val="single" w:sz="4" w:space="0" w:color="7F0000"/>
            </w:tcBorders>
          </w:tcPr>
          <w:p w14:paraId="12ADE93D" w14:textId="77777777" w:rsidR="00AB706C" w:rsidRDefault="00AB706C" w:rsidP="00D17539">
            <w:pPr>
              <w:pStyle w:val="I3M-Table-Elements"/>
            </w:pPr>
            <w:r>
              <w:t>GE J47</w:t>
            </w:r>
          </w:p>
        </w:tc>
        <w:tc>
          <w:tcPr>
            <w:tcW w:w="0" w:type="auto"/>
            <w:tcBorders>
              <w:top w:val="single" w:sz="4" w:space="0" w:color="7F0000"/>
            </w:tcBorders>
          </w:tcPr>
          <w:p w14:paraId="34D974FF" w14:textId="77777777" w:rsidR="00AB706C" w:rsidRDefault="00AB706C" w:rsidP="00D17539">
            <w:pPr>
              <w:pStyle w:val="I3M-Table-Elements"/>
            </w:pPr>
            <w:r>
              <w:t>8/5/63</w:t>
            </w:r>
          </w:p>
        </w:tc>
        <w:tc>
          <w:tcPr>
            <w:tcW w:w="0" w:type="auto"/>
            <w:tcBorders>
              <w:top w:val="single" w:sz="4" w:space="0" w:color="7F0000"/>
            </w:tcBorders>
          </w:tcPr>
          <w:p w14:paraId="156A1815" w14:textId="77777777" w:rsidR="00AB706C" w:rsidRDefault="00AB706C" w:rsidP="00D17539">
            <w:pPr>
              <w:pStyle w:val="I3M-Table-Elements"/>
            </w:pPr>
            <w:r>
              <w:t>(Just to demo a full-width table with auto-wrapping</w:t>
            </w:r>
            <w:r>
              <w:rPr>
                <w:spacing w:val="32"/>
              </w:rPr>
              <w:t xml:space="preserve"> </w:t>
            </w:r>
            <w:r>
              <w:t>long lines)</w:t>
            </w:r>
          </w:p>
        </w:tc>
      </w:tr>
      <w:tr w:rsidR="00AB706C" w14:paraId="74FE7FC5" w14:textId="77777777" w:rsidTr="00D17539">
        <w:trPr>
          <w:trHeight w:val="28"/>
        </w:trPr>
        <w:tc>
          <w:tcPr>
            <w:tcW w:w="0" w:type="auto"/>
          </w:tcPr>
          <w:p w14:paraId="55BD0E1A" w14:textId="77777777" w:rsidR="00AB706C" w:rsidRDefault="00AB706C" w:rsidP="00D17539">
            <w:pPr>
              <w:pStyle w:val="I3M-Table-Elements"/>
            </w:pPr>
            <w:r>
              <w:t>413.199</w:t>
            </w:r>
          </w:p>
        </w:tc>
        <w:tc>
          <w:tcPr>
            <w:tcW w:w="0" w:type="auto"/>
          </w:tcPr>
          <w:p w14:paraId="50D2D522" w14:textId="77777777" w:rsidR="00AB706C" w:rsidRDefault="00AB706C" w:rsidP="00D17539">
            <w:pPr>
              <w:pStyle w:val="I3M-Table-Elements"/>
            </w:pPr>
            <w:r>
              <w:t>Tom Green</w:t>
            </w:r>
          </w:p>
        </w:tc>
        <w:tc>
          <w:tcPr>
            <w:tcW w:w="0" w:type="auto"/>
          </w:tcPr>
          <w:p w14:paraId="43476373" w14:textId="77777777" w:rsidR="00AB706C" w:rsidRDefault="00AB706C" w:rsidP="00D17539">
            <w:pPr>
              <w:pStyle w:val="I3M-Table-Elements"/>
            </w:pPr>
            <w:r>
              <w:t>Wingfoot Express</w:t>
            </w:r>
          </w:p>
        </w:tc>
        <w:tc>
          <w:tcPr>
            <w:tcW w:w="0" w:type="auto"/>
          </w:tcPr>
          <w:p w14:paraId="24BF1469" w14:textId="77777777" w:rsidR="00AB706C" w:rsidRDefault="00AB706C" w:rsidP="00D17539">
            <w:pPr>
              <w:pStyle w:val="I3M-Table-Elements"/>
            </w:pPr>
            <w:r>
              <w:t>WE J46</w:t>
            </w:r>
          </w:p>
        </w:tc>
        <w:tc>
          <w:tcPr>
            <w:tcW w:w="0" w:type="auto"/>
          </w:tcPr>
          <w:p w14:paraId="517ECD9F" w14:textId="77777777" w:rsidR="00AB706C" w:rsidRDefault="00AB706C" w:rsidP="00D17539">
            <w:pPr>
              <w:pStyle w:val="I3M-Table-Elements"/>
            </w:pPr>
            <w:r>
              <w:t>10/2/64</w:t>
            </w:r>
          </w:p>
        </w:tc>
        <w:tc>
          <w:tcPr>
            <w:tcW w:w="0" w:type="auto"/>
          </w:tcPr>
          <w:p w14:paraId="08A31F90" w14:textId="77777777" w:rsidR="00AB706C" w:rsidRDefault="00AB706C" w:rsidP="00D17539">
            <w:pPr>
              <w:pStyle w:val="I3M-Table-Elements"/>
            </w:pPr>
          </w:p>
        </w:tc>
      </w:tr>
      <w:tr w:rsidR="00AB706C" w14:paraId="5B524713" w14:textId="77777777" w:rsidTr="00D17539">
        <w:trPr>
          <w:trHeight w:val="28"/>
        </w:trPr>
        <w:tc>
          <w:tcPr>
            <w:tcW w:w="0" w:type="auto"/>
          </w:tcPr>
          <w:p w14:paraId="6278AC10" w14:textId="77777777" w:rsidR="00AB706C" w:rsidRDefault="00AB706C" w:rsidP="00D17539">
            <w:pPr>
              <w:pStyle w:val="I3M-Table-Elements"/>
            </w:pPr>
            <w:r>
              <w:t>434.22</w:t>
            </w:r>
          </w:p>
        </w:tc>
        <w:tc>
          <w:tcPr>
            <w:tcW w:w="0" w:type="auto"/>
          </w:tcPr>
          <w:p w14:paraId="4A6DD99F" w14:textId="77777777" w:rsidR="00AB706C" w:rsidRDefault="00AB706C" w:rsidP="00D17539">
            <w:pPr>
              <w:pStyle w:val="I3M-Table-Elements"/>
            </w:pPr>
            <w:r>
              <w:t>Art Arfons</w:t>
            </w:r>
          </w:p>
        </w:tc>
        <w:tc>
          <w:tcPr>
            <w:tcW w:w="0" w:type="auto"/>
          </w:tcPr>
          <w:p w14:paraId="7342939B" w14:textId="77777777" w:rsidR="00AB706C" w:rsidRDefault="00AB706C" w:rsidP="00D17539">
            <w:pPr>
              <w:pStyle w:val="I3M-Table-Elements"/>
            </w:pPr>
            <w:r>
              <w:t>Green Monster</w:t>
            </w:r>
          </w:p>
        </w:tc>
        <w:tc>
          <w:tcPr>
            <w:tcW w:w="0" w:type="auto"/>
          </w:tcPr>
          <w:p w14:paraId="5C25A242" w14:textId="77777777" w:rsidR="00AB706C" w:rsidRDefault="00AB706C" w:rsidP="00D17539">
            <w:pPr>
              <w:pStyle w:val="I3M-Table-Elements"/>
            </w:pPr>
            <w:r>
              <w:t>GE J79</w:t>
            </w:r>
          </w:p>
        </w:tc>
        <w:tc>
          <w:tcPr>
            <w:tcW w:w="0" w:type="auto"/>
          </w:tcPr>
          <w:p w14:paraId="2ACEAF0C" w14:textId="77777777" w:rsidR="00AB706C" w:rsidRDefault="00AB706C" w:rsidP="00D17539">
            <w:pPr>
              <w:pStyle w:val="I3M-Table-Elements"/>
            </w:pPr>
            <w:r>
              <w:t>10/5/64</w:t>
            </w:r>
          </w:p>
        </w:tc>
        <w:tc>
          <w:tcPr>
            <w:tcW w:w="0" w:type="auto"/>
          </w:tcPr>
          <w:p w14:paraId="561E1681" w14:textId="77777777" w:rsidR="00AB706C" w:rsidRDefault="00AB706C" w:rsidP="00D17539">
            <w:pPr>
              <w:pStyle w:val="I3M-Table-Elements"/>
            </w:pPr>
          </w:p>
        </w:tc>
      </w:tr>
      <w:tr w:rsidR="00AB706C" w14:paraId="1DA8007A" w14:textId="77777777" w:rsidTr="00D17539">
        <w:trPr>
          <w:trHeight w:val="28"/>
        </w:trPr>
        <w:tc>
          <w:tcPr>
            <w:tcW w:w="0" w:type="auto"/>
          </w:tcPr>
          <w:p w14:paraId="7E7D9989" w14:textId="77777777" w:rsidR="00AB706C" w:rsidRDefault="00AB706C" w:rsidP="00D17539">
            <w:pPr>
              <w:pStyle w:val="I3M-Table-Elements"/>
            </w:pPr>
            <w:r>
              <w:t>468.719</w:t>
            </w:r>
          </w:p>
        </w:tc>
        <w:tc>
          <w:tcPr>
            <w:tcW w:w="0" w:type="auto"/>
          </w:tcPr>
          <w:p w14:paraId="337823B7" w14:textId="77777777" w:rsidR="00AB706C" w:rsidRDefault="00AB706C" w:rsidP="00D17539">
            <w:pPr>
              <w:pStyle w:val="I3M-Table-Elements"/>
            </w:pPr>
            <w:r>
              <w:t>Craig Breedlove</w:t>
            </w:r>
          </w:p>
        </w:tc>
        <w:tc>
          <w:tcPr>
            <w:tcW w:w="0" w:type="auto"/>
          </w:tcPr>
          <w:p w14:paraId="22FF0291" w14:textId="77777777" w:rsidR="00AB706C" w:rsidRDefault="00AB706C" w:rsidP="00D17539">
            <w:pPr>
              <w:pStyle w:val="I3M-Table-Elements"/>
            </w:pPr>
            <w:r>
              <w:t>Spirit of America</w:t>
            </w:r>
          </w:p>
        </w:tc>
        <w:tc>
          <w:tcPr>
            <w:tcW w:w="0" w:type="auto"/>
          </w:tcPr>
          <w:p w14:paraId="2C123B69" w14:textId="77777777" w:rsidR="00AB706C" w:rsidRDefault="00AB706C" w:rsidP="00D17539">
            <w:pPr>
              <w:pStyle w:val="I3M-Table-Elements"/>
            </w:pPr>
            <w:r>
              <w:t>GE J79</w:t>
            </w:r>
          </w:p>
        </w:tc>
        <w:tc>
          <w:tcPr>
            <w:tcW w:w="0" w:type="auto"/>
          </w:tcPr>
          <w:p w14:paraId="527DF09A" w14:textId="77777777" w:rsidR="00AB706C" w:rsidRDefault="00AB706C" w:rsidP="00D17539">
            <w:pPr>
              <w:pStyle w:val="I3M-Table-Elements"/>
            </w:pPr>
            <w:r>
              <w:t>10/13/64</w:t>
            </w:r>
          </w:p>
        </w:tc>
        <w:tc>
          <w:tcPr>
            <w:tcW w:w="0" w:type="auto"/>
          </w:tcPr>
          <w:p w14:paraId="44842C65" w14:textId="77777777" w:rsidR="00AB706C" w:rsidRDefault="00AB706C" w:rsidP="00D17539">
            <w:pPr>
              <w:pStyle w:val="I3M-Table-Elements"/>
            </w:pPr>
          </w:p>
        </w:tc>
      </w:tr>
      <w:tr w:rsidR="00AB706C" w14:paraId="3EE72269" w14:textId="77777777" w:rsidTr="00D17539">
        <w:trPr>
          <w:trHeight w:val="28"/>
        </w:trPr>
        <w:tc>
          <w:tcPr>
            <w:tcW w:w="0" w:type="auto"/>
          </w:tcPr>
          <w:p w14:paraId="5126FD5E" w14:textId="77777777" w:rsidR="00AB706C" w:rsidRDefault="00AB706C" w:rsidP="00D17539">
            <w:pPr>
              <w:pStyle w:val="I3M-Table-Elements"/>
            </w:pPr>
            <w:r>
              <w:t>526.277</w:t>
            </w:r>
          </w:p>
        </w:tc>
        <w:tc>
          <w:tcPr>
            <w:tcW w:w="0" w:type="auto"/>
          </w:tcPr>
          <w:p w14:paraId="5FD2F010" w14:textId="77777777" w:rsidR="00AB706C" w:rsidRDefault="00AB706C" w:rsidP="00D17539">
            <w:pPr>
              <w:pStyle w:val="I3M-Table-Elements"/>
            </w:pPr>
            <w:r>
              <w:t>Craig Breedlove</w:t>
            </w:r>
          </w:p>
        </w:tc>
        <w:tc>
          <w:tcPr>
            <w:tcW w:w="0" w:type="auto"/>
          </w:tcPr>
          <w:p w14:paraId="3A508BC0" w14:textId="77777777" w:rsidR="00AB706C" w:rsidRDefault="00AB706C" w:rsidP="00D17539">
            <w:pPr>
              <w:pStyle w:val="I3M-Table-Elements"/>
            </w:pPr>
            <w:r>
              <w:t>Spirit of America</w:t>
            </w:r>
          </w:p>
        </w:tc>
        <w:tc>
          <w:tcPr>
            <w:tcW w:w="0" w:type="auto"/>
          </w:tcPr>
          <w:p w14:paraId="3F0E1AD8" w14:textId="77777777" w:rsidR="00AB706C" w:rsidRDefault="00AB706C" w:rsidP="00D17539">
            <w:pPr>
              <w:pStyle w:val="I3M-Table-Elements"/>
            </w:pPr>
            <w:r>
              <w:t>GE J79</w:t>
            </w:r>
          </w:p>
        </w:tc>
        <w:tc>
          <w:tcPr>
            <w:tcW w:w="0" w:type="auto"/>
          </w:tcPr>
          <w:p w14:paraId="1B289EFF" w14:textId="77777777" w:rsidR="00AB706C" w:rsidRDefault="00AB706C" w:rsidP="00D17539">
            <w:pPr>
              <w:pStyle w:val="I3M-Table-Elements"/>
            </w:pPr>
            <w:r>
              <w:t>10/15/65</w:t>
            </w:r>
          </w:p>
        </w:tc>
        <w:tc>
          <w:tcPr>
            <w:tcW w:w="0" w:type="auto"/>
          </w:tcPr>
          <w:p w14:paraId="00685DE7" w14:textId="77777777" w:rsidR="00AB706C" w:rsidRDefault="00AB706C" w:rsidP="00D17539">
            <w:pPr>
              <w:pStyle w:val="I3M-Table-Elements"/>
            </w:pPr>
          </w:p>
        </w:tc>
      </w:tr>
      <w:tr w:rsidR="00AB706C" w14:paraId="3C56CB48" w14:textId="77777777" w:rsidTr="00D17539">
        <w:trPr>
          <w:trHeight w:val="32"/>
        </w:trPr>
        <w:tc>
          <w:tcPr>
            <w:tcW w:w="0" w:type="auto"/>
            <w:tcBorders>
              <w:bottom w:val="single" w:sz="4" w:space="0" w:color="7F0000"/>
            </w:tcBorders>
          </w:tcPr>
          <w:p w14:paraId="441FF887" w14:textId="77777777" w:rsidR="00AB706C" w:rsidRDefault="00AB706C" w:rsidP="00D17539">
            <w:pPr>
              <w:pStyle w:val="I3M-Table-Elements"/>
            </w:pPr>
            <w:r>
              <w:t>536.712</w:t>
            </w:r>
          </w:p>
        </w:tc>
        <w:tc>
          <w:tcPr>
            <w:tcW w:w="0" w:type="auto"/>
            <w:tcBorders>
              <w:bottom w:val="single" w:sz="4" w:space="0" w:color="7F0000"/>
            </w:tcBorders>
          </w:tcPr>
          <w:p w14:paraId="198E27DD" w14:textId="77777777" w:rsidR="00AB706C" w:rsidRDefault="00AB706C" w:rsidP="00D17539">
            <w:pPr>
              <w:pStyle w:val="I3M-Table-Elements"/>
            </w:pPr>
            <w:r>
              <w:t>Art Arfons</w:t>
            </w:r>
          </w:p>
        </w:tc>
        <w:tc>
          <w:tcPr>
            <w:tcW w:w="0" w:type="auto"/>
            <w:tcBorders>
              <w:bottom w:val="single" w:sz="4" w:space="0" w:color="7F0000"/>
            </w:tcBorders>
          </w:tcPr>
          <w:p w14:paraId="7D9C146F" w14:textId="77777777" w:rsidR="00AB706C" w:rsidRDefault="00AB706C" w:rsidP="00D17539">
            <w:pPr>
              <w:pStyle w:val="I3M-Table-Elements"/>
            </w:pPr>
            <w:r>
              <w:t>Green Monster</w:t>
            </w:r>
          </w:p>
        </w:tc>
        <w:tc>
          <w:tcPr>
            <w:tcW w:w="0" w:type="auto"/>
            <w:tcBorders>
              <w:bottom w:val="single" w:sz="4" w:space="0" w:color="7F0000"/>
            </w:tcBorders>
          </w:tcPr>
          <w:p w14:paraId="67C8EDA5" w14:textId="77777777" w:rsidR="00AB706C" w:rsidRDefault="00AB706C" w:rsidP="00D17539">
            <w:pPr>
              <w:pStyle w:val="I3M-Table-Elements"/>
            </w:pPr>
            <w:r>
              <w:t>GE J79</w:t>
            </w:r>
          </w:p>
        </w:tc>
        <w:tc>
          <w:tcPr>
            <w:tcW w:w="0" w:type="auto"/>
            <w:tcBorders>
              <w:bottom w:val="single" w:sz="4" w:space="0" w:color="7F0000"/>
            </w:tcBorders>
          </w:tcPr>
          <w:p w14:paraId="2251AE95" w14:textId="77777777" w:rsidR="00AB706C" w:rsidRDefault="00AB706C" w:rsidP="00D17539">
            <w:pPr>
              <w:pStyle w:val="I3M-Table-Elements"/>
            </w:pPr>
            <w:r>
              <w:t>10/27/65</w:t>
            </w:r>
          </w:p>
        </w:tc>
        <w:tc>
          <w:tcPr>
            <w:tcW w:w="0" w:type="auto"/>
            <w:tcBorders>
              <w:bottom w:val="single" w:sz="4" w:space="0" w:color="7F0000"/>
            </w:tcBorders>
          </w:tcPr>
          <w:p w14:paraId="32A3433A" w14:textId="77777777" w:rsidR="00AB706C" w:rsidRDefault="00AB706C" w:rsidP="00D17539">
            <w:pPr>
              <w:pStyle w:val="I3M-Table-Elements"/>
            </w:pPr>
          </w:p>
        </w:tc>
      </w:tr>
    </w:tbl>
    <w:p w14:paraId="100CD0D5" w14:textId="08CCD345" w:rsidR="00AB7B3C" w:rsidRPr="001A55DE" w:rsidRDefault="00AB706C" w:rsidP="001A55DE">
      <w:pPr>
        <w:pStyle w:val="I3M-Table-Note"/>
        <w:rPr>
          <w:color w:val="0000FF" w:themeColor="hyperlink"/>
          <w:u w:val="single"/>
        </w:rPr>
      </w:pPr>
      <w:r w:rsidRPr="001E14FD">
        <w:t>Source</w:t>
      </w:r>
      <w:r>
        <w:t xml:space="preserve"> </w:t>
      </w:r>
      <w:r w:rsidRPr="001E14FD">
        <w:t xml:space="preserve">is from this website: </w:t>
      </w:r>
      <w:hyperlink r:id="rId18">
        <w:r w:rsidRPr="001E14FD">
          <w:rPr>
            <w:rStyle w:val="Collegamentoipertestuale"/>
          </w:rPr>
          <w:t>https://www.sedl.org/afterschool/toolkits/science/pdf/ast_sci_data_tables_sample.pdf</w:t>
        </w:r>
      </w:hyperlink>
    </w:p>
    <w:p w14:paraId="5BA30C47" w14:textId="209DA24B" w:rsidR="00AD3806" w:rsidRDefault="00AD3806" w:rsidP="00AB7B3C">
      <w:pPr>
        <w:pStyle w:val="I3M-BodyText"/>
        <w:ind w:firstLine="0"/>
        <w:sectPr w:rsidR="00AD3806" w:rsidSect="00E402C7">
          <w:type w:val="continuous"/>
          <w:pgSz w:w="12240" w:h="15840"/>
          <w:pgMar w:top="1321" w:right="1077" w:bottom="1038" w:left="1077" w:header="720" w:footer="720" w:gutter="0"/>
          <w:cols w:space="137"/>
        </w:sectPr>
      </w:pPr>
    </w:p>
    <w:p w14:paraId="5EB35980" w14:textId="77777777" w:rsidR="00AB706C" w:rsidRPr="00A86539" w:rsidRDefault="00AB706C" w:rsidP="00AB706C">
      <w:pPr>
        <w:pStyle w:val="I3M-Subsection-Headings"/>
      </w:pPr>
      <w:r w:rsidRPr="00A86539">
        <w:t>Construction of references</w:t>
      </w:r>
    </w:p>
    <w:p w14:paraId="217D5998" w14:textId="4634EF61" w:rsidR="00AB706C" w:rsidRPr="00BC7F96" w:rsidRDefault="00AB706C" w:rsidP="00AB706C">
      <w:pPr>
        <w:pStyle w:val="I3M-BodyText-AfterHeading"/>
      </w:pPr>
      <w:r>
        <w:t>APA reference list format must be used for this paper (</w:t>
      </w:r>
      <w:hyperlink r:id="rId19" w:history="1">
        <w:r w:rsidRPr="00B2671C">
          <w:rPr>
            <w:rStyle w:val="Collegamentoipertestuale"/>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lower cas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60E2EABE" w14:textId="77777777" w:rsidR="00AB706C" w:rsidRDefault="00AB706C" w:rsidP="00AB706C">
      <w:pPr>
        <w:pStyle w:val="I3M-Section-Headings"/>
      </w:pPr>
      <w:bookmarkStart w:id="14" w:name="Introduction"/>
      <w:bookmarkStart w:id="15" w:name="_bookmark2"/>
      <w:bookmarkEnd w:id="14"/>
      <w:bookmarkEnd w:id="15"/>
      <w:r>
        <w:t>Introduction</w:t>
      </w:r>
    </w:p>
    <w:p w14:paraId="7C5462A5"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4C595C29" w14:textId="77777777" w:rsidR="00AB706C" w:rsidRDefault="00AB706C" w:rsidP="00AB706C">
      <w:pPr>
        <w:pStyle w:val="I3M-Section-Headings"/>
      </w:pPr>
      <w:r>
        <w:t>State of the</w:t>
      </w:r>
      <w:r>
        <w:rPr>
          <w:spacing w:val="45"/>
        </w:rPr>
        <w:t xml:space="preserve"> </w:t>
      </w:r>
      <w:r>
        <w:t>art</w:t>
      </w:r>
    </w:p>
    <w:p w14:paraId="1B31736E" w14:textId="77777777" w:rsidR="00AB706C" w:rsidRPr="0013474E" w:rsidRDefault="00AB706C" w:rsidP="00AB706C">
      <w:pPr>
        <w:pStyle w:val="Corpotesto"/>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r>
        <w:t>address.</w:t>
      </w:r>
    </w:p>
    <w:p w14:paraId="5325F0F7"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719A21CC" w14:textId="48E6541B" w:rsidR="00AB706C" w:rsidRDefault="00AB706C" w:rsidP="00AB706C">
      <w:pPr>
        <w:pStyle w:val="I3M-BodyText-AfterHeading"/>
      </w:pPr>
      <w:r>
        <w:t>This section should provide details of all materials (e.g.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410F88CB"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0BFFACFD" w14:textId="534AB950"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and analysis. It should not be restatement of the analyses done and their basic</w:t>
      </w:r>
      <w:r>
        <w:rPr>
          <w:spacing w:val="17"/>
        </w:rPr>
        <w:t xml:space="preserve"> </w:t>
      </w:r>
      <w:r>
        <w:t>conclusions.</w:t>
      </w:r>
    </w:p>
    <w:p w14:paraId="6A9C2632" w14:textId="77777777" w:rsidR="00AB706C" w:rsidRPr="00B2473A" w:rsidRDefault="00AB706C" w:rsidP="001A16CC">
      <w:pPr>
        <w:pStyle w:val="I3M-Section-Headings"/>
      </w:pPr>
      <w:bookmarkStart w:id="18" w:name="Conclusions"/>
      <w:bookmarkEnd w:id="18"/>
      <w:r>
        <w:t>Conclusions</w:t>
      </w:r>
    </w:p>
    <w:p w14:paraId="03724687"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52084DE8" w14:textId="77777777" w:rsidR="00AB706C" w:rsidRDefault="00AB706C" w:rsidP="00747176">
      <w:pPr>
        <w:pStyle w:val="I3M-Funding-Heading"/>
      </w:pPr>
      <w:r w:rsidRPr="00B2473A">
        <w:t>Funding</w:t>
      </w:r>
    </w:p>
    <w:p w14:paraId="23A1A535" w14:textId="3D5E4A61"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20">
        <w:r w:rsidRPr="00407369">
          <w:rPr>
            <w:color w:val="0000FF"/>
            <w:u w:val="single"/>
          </w:rPr>
          <w:t>FundRef</w:t>
        </w:r>
        <w:r>
          <w:rPr>
            <w:color w:val="0000FF"/>
          </w:rPr>
          <w:t xml:space="preserve"> </w:t>
        </w:r>
      </w:hyperlink>
      <w:r>
        <w:t>to report funding sources and include the award/grant number, and the name of the Principal Investigator of the grant.</w:t>
      </w:r>
      <w:bookmarkStart w:id="19" w:name="Acknowledgements"/>
      <w:bookmarkEnd w:id="19"/>
    </w:p>
    <w:p w14:paraId="0B4BB9A0" w14:textId="77777777" w:rsidR="00AB706C" w:rsidRPr="00747176" w:rsidRDefault="00AB706C" w:rsidP="00747176">
      <w:pPr>
        <w:pStyle w:val="I3M-Acknowledgements-Heading"/>
      </w:pPr>
      <w:r w:rsidRPr="00747176">
        <w:t>Acknowledgements</w:t>
      </w:r>
    </w:p>
    <w:p w14:paraId="731CDAA8" w14:textId="77C94346"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74A2852A" w14:textId="3BFFA617" w:rsidR="00747176" w:rsidRPr="00747176" w:rsidRDefault="00747176" w:rsidP="00A87E95">
      <w:pPr>
        <w:pStyle w:val="I3M-Appendix-Heading"/>
      </w:pPr>
      <w:r>
        <w:t xml:space="preserve">Appendix A. </w:t>
      </w:r>
      <w:r w:rsidR="00407369">
        <w:t>An example appendix</w:t>
      </w:r>
    </w:p>
    <w:p w14:paraId="7F26BC80" w14:textId="29E89334"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075F9E58" w14:textId="4DDA281B" w:rsidR="00747176" w:rsidRPr="00747176" w:rsidRDefault="00747176" w:rsidP="00A87E95">
      <w:pPr>
        <w:pStyle w:val="I3M-References-Heading"/>
      </w:pPr>
      <w:bookmarkStart w:id="20" w:name="_bookmark7"/>
      <w:bookmarkEnd w:id="20"/>
      <w:r>
        <w:t>References</w:t>
      </w:r>
    </w:p>
    <w:p w14:paraId="748C5160"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461AC31D"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7E041DA9" w14:textId="602B2038"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147621">
        <w:pict w14:anchorId="3F5484E0">
          <v:shapetype id="_x0000_t202" coordsize="21600,21600" o:spt="202" path="m,l,21600r21600,l21600,xe">
            <v:stroke joinstyle="miter"/>
            <v:path gradientshapeok="t" o:connecttype="rect"/>
          </v:shapetype>
          <v:shape id="_x0000_s1069" type="#_x0000_t202" style="position:absolute;left:0;text-align:left;margin-left:742.55pt;margin-top:481.45pt;width:11.8pt;height:42.25pt;z-index:251659264;mso-position-horizontal-relative:page;mso-position-vertical-relative:page" filled="f" stroked="f">
            <v:textbox style="layout-flow:vertical;mso-next-textbox:#_x0000_s1069" inset="0,0,0,0">
              <w:txbxContent>
                <w:p w14:paraId="7008F80D" w14:textId="77777777" w:rsidR="00711EE7" w:rsidRDefault="00711EE7" w:rsidP="00711EE7">
                  <w:pPr>
                    <w:spacing w:before="13"/>
                    <w:ind w:left="20"/>
                    <w:rPr>
                      <w:sz w:val="15"/>
                    </w:rPr>
                  </w:pPr>
                  <w:r>
                    <w:rPr>
                      <w:color w:val="7F0000"/>
                      <w:w w:val="105"/>
                      <w:sz w:val="15"/>
                    </w:rPr>
                    <w:t>First et al.</w:t>
                  </w:r>
                </w:p>
              </w:txbxContent>
            </v:textbox>
            <w10:wrap anchorx="page" anchory="page"/>
          </v:shape>
        </w:pict>
      </w:r>
      <w:r w:rsidR="00147621">
        <w:pict w14:anchorId="287A55A0">
          <v:shape id="_x0000_s1070" type="#_x0000_t202" style="position:absolute;left:0;text-align:left;margin-left:742.05pt;margin-top:529.5pt;width:11.8pt;height:5.3pt;z-index:251660288;mso-position-horizontal-relative:page;mso-position-vertical-relative:page" filled="f" stroked="f">
            <v:textbox style="layout-flow:vertical;mso-next-textbox:#_x0000_s1070" inset="0,0,0,0">
              <w:txbxContent>
                <w:p w14:paraId="2320F5CC" w14:textId="77777777" w:rsidR="00711EE7" w:rsidRDefault="00711EE7" w:rsidP="00711EE7">
                  <w:pPr>
                    <w:spacing w:before="13"/>
                    <w:ind w:left="20"/>
                    <w:rPr>
                      <w:sz w:val="15"/>
                    </w:rPr>
                  </w:pPr>
                  <w:r>
                    <w:rPr>
                      <w:color w:val="7F0000"/>
                      <w:w w:val="103"/>
                      <w:sz w:val="15"/>
                    </w:rPr>
                    <w:t>|</w:t>
                  </w:r>
                </w:p>
              </w:txbxContent>
            </v:textbox>
            <w10:wrap anchorx="page" anchory="page"/>
          </v:shape>
        </w:pict>
      </w:r>
      <w:r w:rsidR="00147621">
        <w:pict w14:anchorId="7833A334">
          <v:shape id="_x0000_s1071" type="#_x0000_t202" style="position:absolute;left:0;text-align:left;margin-left:742.55pt;margin-top:540.55pt;width:11.8pt;height:6.75pt;z-index:251661312;mso-position-horizontal-relative:page;mso-position-vertical-relative:page" filled="f" stroked="f">
            <v:textbox style="layout-flow:vertical;mso-next-textbox:#_x0000_s1071" inset="0,0,0,0">
              <w:txbxContent>
                <w:p w14:paraId="42825C51" w14:textId="77777777" w:rsidR="00711EE7" w:rsidRDefault="00711EE7" w:rsidP="00711EE7">
                  <w:pPr>
                    <w:spacing w:before="13"/>
                    <w:ind w:left="20"/>
                    <w:rPr>
                      <w:b/>
                      <w:sz w:val="15"/>
                    </w:rPr>
                  </w:pPr>
                  <w:r>
                    <w:rPr>
                      <w:b/>
                      <w:color w:val="7F0000"/>
                      <w:w w:val="102"/>
                      <w:sz w:val="15"/>
                    </w:rPr>
                    <w:t>5</w:t>
                  </w:r>
                </w:p>
              </w:txbxContent>
            </v:textbox>
            <w10:wrap anchorx="page" anchory="page"/>
          </v:shape>
        </w:pict>
      </w:r>
    </w:p>
    <w:sectPr w:rsidR="00AB706C" w:rsidRPr="00AB706C" w:rsidSect="00E402C7">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3955A6" w14:textId="77777777" w:rsidR="00147621" w:rsidRDefault="00147621" w:rsidP="00246FB3">
      <w:r>
        <w:separator/>
      </w:r>
    </w:p>
  </w:endnote>
  <w:endnote w:type="continuationSeparator" w:id="0">
    <w:p w14:paraId="61257A48" w14:textId="77777777" w:rsidR="00147621" w:rsidRDefault="00147621"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erriweather">
    <w:panose1 w:val="00000500000000000000"/>
    <w:charset w:val="00"/>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69CFF" w14:textId="77777777" w:rsidR="004D7A6D" w:rsidRDefault="004D7A6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145EC" w14:textId="77777777" w:rsidR="004D7A6D" w:rsidRDefault="004D7A6D">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17384" w14:textId="0787694B" w:rsidR="001E14FD" w:rsidRDefault="001E14FD" w:rsidP="00D579AB">
    <w:pPr>
      <w:pStyle w:val="Corpotesto"/>
    </w:pPr>
    <w:r>
      <w:t xml:space="preserve">   </w:t>
    </w:r>
    <w:r w:rsidR="00147621">
      <w:pict w14:anchorId="41292BC8">
        <v:group id="_x0000_s2051" style="width:504.45pt;height:.4pt;mso-position-horizontal-relative:char;mso-position-vertical-relative:line" coordsize="10089,8">
          <v:line id="_x0000_s2052" style="position:absolute" from="0,4" to="10088,4" strokeweight=".14042mm"/>
          <w10:anchorlock/>
        </v:group>
      </w:pict>
    </w:r>
  </w:p>
  <w:p w14:paraId="78398350" w14:textId="382DDAC0" w:rsidR="001E14FD" w:rsidRDefault="001E14FD" w:rsidP="009C20B8">
    <w:pPr>
      <w:pStyle w:val="I3M-Copyright-Footer"/>
    </w:pPr>
    <w:r w:rsidRPr="00882850">
      <w:drawing>
        <wp:anchor distT="0" distB="0" distL="0" distR="0" simplePos="0" relativeHeight="251657216" behindDoc="0" locked="0" layoutInCell="1" allowOverlap="1" wp14:anchorId="7C02C757" wp14:editId="11A65A0E">
          <wp:simplePos x="0" y="0"/>
          <wp:positionH relativeFrom="page">
            <wp:posOffset>686912</wp:posOffset>
          </wp:positionH>
          <wp:positionV relativeFrom="paragraph">
            <wp:posOffset>59342</wp:posOffset>
          </wp:positionV>
          <wp:extent cx="882731" cy="30895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882731" cy="308955"/>
                  </a:xfrm>
                  <a:prstGeom prst="rect">
                    <a:avLst/>
                  </a:prstGeom>
                </pic:spPr>
              </pic:pic>
            </a:graphicData>
          </a:graphic>
        </wp:anchor>
      </w:drawing>
    </w:r>
    <w:bookmarkStart w:id="0" w:name="Sectional_Headings"/>
    <w:bookmarkEnd w:id="0"/>
    <w:r w:rsidRPr="00882850">
      <w:t>© 202</w:t>
    </w:r>
    <w:r w:rsidR="004D7A6D">
      <w:t>1</w:t>
    </w:r>
    <w:r w:rsidRPr="00882850">
      <w:t xml:space="preserve"> The Authors. This article is an open </w:t>
    </w:r>
    <w:bookmarkStart w:id="1" w:name="Symbols_and_Variables"/>
    <w:bookmarkEnd w:id="1"/>
    <w:r w:rsidRPr="00882850">
      <w:t>access article distributed under the terms and conditions of the Creative Commons Attribution (CC BY-NC-ND) license (</w:t>
    </w:r>
    <w:hyperlink r:id="rId2">
      <w:r>
        <w:rPr>
          <w:color w:val="0000FF"/>
        </w:rPr>
        <w:t>https://creativecommons.org/licenses/by-nc-nd/4.0/</w:t>
      </w:r>
    </w:hyperlink>
    <w:r w:rsidRPr="00882850">
      <w:t>).</w:t>
    </w:r>
  </w:p>
  <w:p w14:paraId="516F97A3" w14:textId="25AD3DED" w:rsidR="001E14FD" w:rsidRDefault="001E14FD" w:rsidP="009C20B8">
    <w:pPr>
      <w:ind w:right="116"/>
      <w:jc w:val="right"/>
      <w:rPr>
        <w:b/>
        <w:color w:val="7F0000"/>
        <w:w w:val="99"/>
        <w:sz w:val="15"/>
      </w:rPr>
    </w:pPr>
  </w:p>
  <w:p w14:paraId="022D8179" w14:textId="77777777" w:rsidR="001E14FD" w:rsidRDefault="001E14FD" w:rsidP="009C20B8">
    <w:pPr>
      <w:ind w:right="116"/>
      <w:jc w:val="right"/>
      <w:rPr>
        <w:b/>
        <w:color w:val="7F0000"/>
        <w:w w:val="99"/>
        <w:sz w:val="15"/>
      </w:rPr>
    </w:pPr>
  </w:p>
  <w:p w14:paraId="213E120F" w14:textId="11B79DBF"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F9AABC" w14:textId="77777777" w:rsidR="00147621" w:rsidRDefault="00147621" w:rsidP="00246FB3">
      <w:r>
        <w:separator/>
      </w:r>
    </w:p>
  </w:footnote>
  <w:footnote w:type="continuationSeparator" w:id="0">
    <w:p w14:paraId="3EFBDFB4" w14:textId="77777777" w:rsidR="00147621" w:rsidRDefault="00147621"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E2514" w14:textId="1385CB8F" w:rsidR="001E14FD" w:rsidRPr="001A16CC" w:rsidRDefault="00147621" w:rsidP="001A16CC">
    <w:pPr>
      <w:pStyle w:val="I3M-EvenPageHeader"/>
    </w:pPr>
    <w:r>
      <w:pict w14:anchorId="74661630">
        <v:line id="_x0000_s2055" style="position:absolute;left:0;text-align:left;z-index:-251653120;mso-wrap-distance-left:0;mso-wrap-distance-right:0;mso-position-horizontal-relative:page" from="53.8pt,23.75pt" to="558.2pt,23.75pt" strokecolor="#d8d8d8" strokeweight=".70308mm">
          <w10:wrap type="topAndBottom" anchorx="page"/>
        </v:line>
      </w:pic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w:t>
    </w:r>
    <w:r w:rsidR="004D7A6D">
      <w:t>20</w:t>
    </w:r>
    <w:r w:rsidR="00423362" w:rsidRPr="00423362">
      <w:t>th International Conference on Modelling and Applied Simulation</w:t>
    </w:r>
    <w:r w:rsidR="001E14FD" w:rsidRPr="001A16CC">
      <w:t xml:space="preserve">, </w:t>
    </w:r>
    <w:r w:rsidR="00423362">
      <w:t>MAS</w:t>
    </w:r>
    <w:r w:rsidR="001E14FD" w:rsidRPr="001A16CC">
      <w:t xml:space="preserve"> 202</w:t>
    </w:r>
    <w:r w:rsidR="004D7A6D">
      <w:t>1</w:t>
    </w:r>
  </w:p>
  <w:p w14:paraId="1B912AA3" w14:textId="77777777" w:rsidR="001E14FD" w:rsidRDefault="001E14FD" w:rsidP="00F768FC">
    <w:pPr>
      <w:pStyle w:val="Corpotesto"/>
      <w:spacing w:before="6"/>
      <w:rPr>
        <w:sz w:val="5"/>
      </w:rPr>
    </w:pPr>
  </w:p>
  <w:p w14:paraId="6596C5B0"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57E7" w14:textId="6AC2668B" w:rsidR="001A16CC" w:rsidRDefault="00147621" w:rsidP="001A16CC">
    <w:pPr>
      <w:pStyle w:val="I3M-OddPageHeader"/>
    </w:pPr>
    <w:r>
      <w:rPr>
        <w:sz w:val="22"/>
      </w:rPr>
      <w:pict w14:anchorId="3EE0CF52">
        <v:line id="_x0000_s2056" style="position:absolute;left:0;text-align:left;z-index:-251651072;mso-wrap-distance-left:0;mso-wrap-distance-right:0;mso-position-horizontal-relative:page" from="53.8pt,23.75pt" to="558.2pt,23.75pt" strokecolor="#d8d8d8" strokeweight=".70308mm">
          <w10:wrap type="topAndBottom" anchorx="page"/>
        </v:line>
      </w:pic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76FF0DF5" w14:textId="77777777" w:rsidR="001A16CC" w:rsidRDefault="001A16CC" w:rsidP="001A16CC">
    <w:pPr>
      <w:pStyle w:val="Corpotesto"/>
      <w:spacing w:before="6"/>
      <w:rPr>
        <w:sz w:val="5"/>
      </w:rPr>
    </w:pPr>
  </w:p>
  <w:p w14:paraId="2B1A2FBD" w14:textId="77777777" w:rsidR="001A16CC" w:rsidRDefault="001A16CC" w:rsidP="001A16CC">
    <w:pPr>
      <w:pStyle w:val="I3M-HeaderLi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40EC45" w14:textId="77777777" w:rsidR="004D7A6D" w:rsidRDefault="004D7A6D">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abstractNumId w:val="1"/>
  </w:num>
  <w:num w:numId="2">
    <w:abstractNumId w:val="3"/>
  </w:num>
  <w:num w:numId="3">
    <w:abstractNumId w:val="0"/>
  </w:num>
  <w:num w:numId="4">
    <w:abstractNumId w:val="2"/>
  </w:num>
  <w:num w:numId="5">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defaultTabStop w:val="720"/>
  <w:hyphenationZone w:val="283"/>
  <w:evenAndOddHeaders/>
  <w:drawingGridHorizontalSpacing w:val="110"/>
  <w:displayHorizontalDrawingGridEvery w:val="2"/>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IwM7E0M7A0NzQ0M7NU0lEKTi0uzszPAykwrAUAXCpQzSwAAAA="/>
  </w:docVars>
  <w:rsids>
    <w:rsidRoot w:val="005C066F"/>
    <w:rsid w:val="00001458"/>
    <w:rsid w:val="00102357"/>
    <w:rsid w:val="00134711"/>
    <w:rsid w:val="0013474E"/>
    <w:rsid w:val="00147621"/>
    <w:rsid w:val="001A16CC"/>
    <w:rsid w:val="001A55DE"/>
    <w:rsid w:val="001E14FD"/>
    <w:rsid w:val="002400E1"/>
    <w:rsid w:val="00246FB3"/>
    <w:rsid w:val="00275C75"/>
    <w:rsid w:val="002A0457"/>
    <w:rsid w:val="00317FA0"/>
    <w:rsid w:val="003C397E"/>
    <w:rsid w:val="00407369"/>
    <w:rsid w:val="00423362"/>
    <w:rsid w:val="004C74F3"/>
    <w:rsid w:val="004D038A"/>
    <w:rsid w:val="004D7A6D"/>
    <w:rsid w:val="00515A2A"/>
    <w:rsid w:val="00554A66"/>
    <w:rsid w:val="00555161"/>
    <w:rsid w:val="005A0982"/>
    <w:rsid w:val="005C066F"/>
    <w:rsid w:val="005D43F1"/>
    <w:rsid w:val="00634835"/>
    <w:rsid w:val="00680238"/>
    <w:rsid w:val="00690F61"/>
    <w:rsid w:val="006B79AE"/>
    <w:rsid w:val="00711EE7"/>
    <w:rsid w:val="0073026B"/>
    <w:rsid w:val="00747176"/>
    <w:rsid w:val="007676E3"/>
    <w:rsid w:val="00792A36"/>
    <w:rsid w:val="007B1E3C"/>
    <w:rsid w:val="007E1732"/>
    <w:rsid w:val="007E2B1D"/>
    <w:rsid w:val="007E4635"/>
    <w:rsid w:val="008636A2"/>
    <w:rsid w:val="00881B35"/>
    <w:rsid w:val="00882850"/>
    <w:rsid w:val="00883171"/>
    <w:rsid w:val="008966F2"/>
    <w:rsid w:val="008E0A20"/>
    <w:rsid w:val="00901A11"/>
    <w:rsid w:val="00964FE6"/>
    <w:rsid w:val="00980E90"/>
    <w:rsid w:val="009C20B8"/>
    <w:rsid w:val="00A34CFA"/>
    <w:rsid w:val="00A67517"/>
    <w:rsid w:val="00A87E95"/>
    <w:rsid w:val="00AB706C"/>
    <w:rsid w:val="00AB7B3C"/>
    <w:rsid w:val="00AD3806"/>
    <w:rsid w:val="00B11CDE"/>
    <w:rsid w:val="00B2473A"/>
    <w:rsid w:val="00B613BA"/>
    <w:rsid w:val="00BC7F96"/>
    <w:rsid w:val="00BD2F2B"/>
    <w:rsid w:val="00BD7A80"/>
    <w:rsid w:val="00CC0D59"/>
    <w:rsid w:val="00D579AB"/>
    <w:rsid w:val="00D62606"/>
    <w:rsid w:val="00D82C97"/>
    <w:rsid w:val="00DD30F8"/>
    <w:rsid w:val="00E402C7"/>
    <w:rsid w:val="00E579DE"/>
    <w:rsid w:val="00E72ADA"/>
    <w:rsid w:val="00E93028"/>
    <w:rsid w:val="00EB5FBC"/>
    <w:rsid w:val="00ED4171"/>
    <w:rsid w:val="00F241BC"/>
    <w:rsid w:val="00F76724"/>
    <w:rsid w:val="00F768FC"/>
    <w:rsid w:val="00F93AAF"/>
    <w:rsid w:val="00FC51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1EF98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Merriweather" w:eastAsia="Merriweather" w:hAnsi="Merriweather" w:cs="Merriweather"/>
    </w:rPr>
  </w:style>
  <w:style w:type="paragraph" w:styleId="Titolo1">
    <w:name w:val="heading 1"/>
    <w:basedOn w:val="Normale"/>
    <w:link w:val="Titolo1Carattere"/>
    <w:uiPriority w:val="9"/>
    <w:qFormat/>
    <w:pPr>
      <w:ind w:left="109"/>
      <w:outlineLvl w:val="0"/>
    </w:pPr>
    <w:rPr>
      <w:b/>
      <w:bCs/>
      <w:sz w:val="20"/>
      <w:szCs w:val="20"/>
    </w:rPr>
  </w:style>
  <w:style w:type="paragraph" w:styleId="Titolo2">
    <w:name w:val="heading 2"/>
    <w:basedOn w:val="Normale"/>
    <w:next w:val="Normale"/>
    <w:link w:val="Titolo2Carattere"/>
    <w:uiPriority w:val="9"/>
    <w:semiHidden/>
    <w:unhideWhenUsed/>
    <w:rsid w:val="00317FA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uiPriority w:val="1"/>
    <w:qFormat/>
    <w:rPr>
      <w:sz w:val="18"/>
      <w:szCs w:val="18"/>
    </w:rPr>
  </w:style>
  <w:style w:type="paragraph" w:styleId="Paragrafoelenco">
    <w:name w:val="List Paragraph"/>
    <w:basedOn w:val="Normale"/>
    <w:uiPriority w:val="1"/>
    <w:qFormat/>
    <w:pPr>
      <w:ind w:left="355" w:hanging="174"/>
    </w:pPr>
  </w:style>
  <w:style w:type="paragraph" w:customStyle="1" w:styleId="TableParagraph">
    <w:name w:val="Table Paragraph"/>
    <w:basedOn w:val="Normale"/>
    <w:uiPriority w:val="1"/>
    <w:qFormat/>
    <w:pPr>
      <w:spacing w:line="179" w:lineRule="exact"/>
      <w:ind w:left="120"/>
    </w:pPr>
  </w:style>
  <w:style w:type="paragraph" w:customStyle="1" w:styleId="I3M-Abstract">
    <w:name w:val="I3M-Abstract"/>
    <w:basedOn w:val="Normale"/>
    <w:next w:val="I3M-Keywords"/>
    <w:link w:val="I3M-AbstractCarattere"/>
    <w:qFormat/>
    <w:rsid w:val="00690F61"/>
    <w:pPr>
      <w:spacing w:before="77" w:line="245" w:lineRule="auto"/>
      <w:jc w:val="both"/>
    </w:pPr>
    <w:rPr>
      <w:sz w:val="16"/>
    </w:rPr>
  </w:style>
  <w:style w:type="paragraph" w:customStyle="1" w:styleId="I3M-Abstract-Title">
    <w:name w:val="I3M-Abstract-Title"/>
    <w:basedOn w:val="Titolo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basedOn w:val="Carpredefinitoparagrafo"/>
    <w:link w:val="I3M-Abstract"/>
    <w:rsid w:val="00690F61"/>
    <w:rPr>
      <w:rFonts w:ascii="Merriweather" w:eastAsia="Merriweather" w:hAnsi="Merriweather" w:cs="Merriweather"/>
      <w:sz w:val="16"/>
    </w:rPr>
  </w:style>
  <w:style w:type="paragraph" w:customStyle="1" w:styleId="I3M-Keywords">
    <w:name w:val="I3M-Keywords"/>
    <w:basedOn w:val="Normale"/>
    <w:qFormat/>
    <w:rsid w:val="00690F61"/>
    <w:pPr>
      <w:spacing w:before="145"/>
    </w:pPr>
    <w:rPr>
      <w:sz w:val="16"/>
    </w:rPr>
  </w:style>
  <w:style w:type="character" w:customStyle="1" w:styleId="Titolo1Carattere">
    <w:name w:val="Titolo 1 Carattere"/>
    <w:basedOn w:val="Carpredefinitoparagrafo"/>
    <w:link w:val="Titolo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basedOn w:val="Titolo1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e"/>
    <w:link w:val="I3M-Corresponding-AuthorCarattere"/>
    <w:qFormat/>
    <w:rsid w:val="00690F61"/>
    <w:pPr>
      <w:spacing w:before="122"/>
    </w:pPr>
    <w:rPr>
      <w:sz w:val="16"/>
    </w:rPr>
  </w:style>
  <w:style w:type="paragraph" w:customStyle="1" w:styleId="I3M-Affiliation">
    <w:name w:val="I3M-Affiliation"/>
    <w:basedOn w:val="Corpotesto"/>
    <w:qFormat/>
    <w:rsid w:val="00690F61"/>
    <w:pPr>
      <w:spacing w:before="198" w:line="269" w:lineRule="exact"/>
      <w:contextualSpacing/>
    </w:pPr>
  </w:style>
  <w:style w:type="character" w:customStyle="1" w:styleId="I3M-Corresponding-AuthorCarattere">
    <w:name w:val="I3M-Corresponding-Author Carattere"/>
    <w:basedOn w:val="Carpredefinitoparagrafo"/>
    <w:link w:val="I3M-Corresponding-Author"/>
    <w:rsid w:val="00690F61"/>
    <w:rPr>
      <w:rFonts w:ascii="Merriweather" w:eastAsia="Merriweather" w:hAnsi="Merriweather" w:cs="Merriweather"/>
      <w:sz w:val="16"/>
    </w:rPr>
  </w:style>
  <w:style w:type="paragraph" w:customStyle="1" w:styleId="I3M-Author">
    <w:name w:val="I3M-Author"/>
    <w:basedOn w:val="Normale"/>
    <w:next w:val="I3M-Affiliation"/>
    <w:qFormat/>
    <w:rsid w:val="00690F61"/>
    <w:pPr>
      <w:spacing w:before="205"/>
    </w:pPr>
    <w:rPr>
      <w:sz w:val="26"/>
    </w:rPr>
  </w:style>
  <w:style w:type="paragraph" w:customStyle="1" w:styleId="I3M-Paper-Title">
    <w:name w:val="I3M-Paper-Title"/>
    <w:basedOn w:val="Normale"/>
    <w:next w:val="I3M-Author"/>
    <w:qFormat/>
    <w:rsid w:val="00792A36"/>
    <w:pPr>
      <w:spacing w:before="960"/>
    </w:pPr>
    <w:rPr>
      <w:b/>
      <w:color w:val="7F0000"/>
      <w:sz w:val="36"/>
    </w:rPr>
  </w:style>
  <w:style w:type="paragraph" w:customStyle="1" w:styleId="I3M-ConferenceHeading-Italic">
    <w:name w:val="I3M-ConferenceHeading-Italic"/>
    <w:basedOn w:val="Normale"/>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e"/>
    <w:qFormat/>
    <w:rsid w:val="00246FB3"/>
    <w:pPr>
      <w:spacing w:line="225" w:lineRule="exact"/>
      <w:ind w:left="1559"/>
    </w:pPr>
    <w:rPr>
      <w:sz w:val="16"/>
    </w:rPr>
  </w:style>
  <w:style w:type="paragraph" w:customStyle="1" w:styleId="I3M-CopyrightHeading">
    <w:name w:val="I3M-CopyrightHeading"/>
    <w:basedOn w:val="Normale"/>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Titolo1"/>
    <w:next w:val="I3M-BodyText-AfterHeading"/>
    <w:qFormat/>
    <w:rsid w:val="00275C75"/>
    <w:pPr>
      <w:numPr>
        <w:numId w:val="3"/>
      </w:numPr>
      <w:tabs>
        <w:tab w:val="left" w:pos="473"/>
      </w:tabs>
      <w:spacing w:before="240"/>
      <w:ind w:left="357"/>
      <w:contextualSpacing/>
      <w:jc w:val="left"/>
    </w:pPr>
    <w:rPr>
      <w:color w:val="7F0000"/>
    </w:rPr>
  </w:style>
  <w:style w:type="paragraph" w:styleId="Intestazione">
    <w:name w:val="header"/>
    <w:basedOn w:val="Normale"/>
    <w:link w:val="IntestazioneCarattere"/>
    <w:uiPriority w:val="99"/>
    <w:unhideWhenUsed/>
    <w:rsid w:val="00246FB3"/>
    <w:pPr>
      <w:tabs>
        <w:tab w:val="center" w:pos="4819"/>
        <w:tab w:val="right" w:pos="9638"/>
      </w:tabs>
    </w:pPr>
  </w:style>
  <w:style w:type="character" w:customStyle="1" w:styleId="IntestazioneCarattere">
    <w:name w:val="Intestazione Carattere"/>
    <w:basedOn w:val="Carpredefinitoparagrafo"/>
    <w:link w:val="Intestazione"/>
    <w:uiPriority w:val="99"/>
    <w:rsid w:val="00246FB3"/>
    <w:rPr>
      <w:rFonts w:ascii="Merriweather" w:eastAsia="Merriweather" w:hAnsi="Merriweather" w:cs="Merriweather"/>
    </w:rPr>
  </w:style>
  <w:style w:type="paragraph" w:styleId="Pidipagina">
    <w:name w:val="footer"/>
    <w:basedOn w:val="Normale"/>
    <w:link w:val="PidipaginaCarattere"/>
    <w:uiPriority w:val="99"/>
    <w:unhideWhenUsed/>
    <w:rsid w:val="00246FB3"/>
    <w:pPr>
      <w:tabs>
        <w:tab w:val="center" w:pos="4819"/>
        <w:tab w:val="right" w:pos="9638"/>
      </w:tabs>
    </w:pPr>
  </w:style>
  <w:style w:type="character" w:customStyle="1" w:styleId="PidipaginaCarattere">
    <w:name w:val="Piè di pagina Carattere"/>
    <w:basedOn w:val="Carpredefinitoparagrafo"/>
    <w:link w:val="Pidipagina"/>
    <w:uiPriority w:val="99"/>
    <w:rsid w:val="00246FB3"/>
    <w:rPr>
      <w:rFonts w:ascii="Merriweather" w:eastAsia="Merriweather" w:hAnsi="Merriweather" w:cs="Merriweather"/>
    </w:rPr>
  </w:style>
  <w:style w:type="paragraph" w:customStyle="1" w:styleId="I3M-BodyText">
    <w:name w:val="I3M-BodyText"/>
    <w:basedOn w:val="Corpotesto"/>
    <w:qFormat/>
    <w:rsid w:val="00275C75"/>
    <w:pPr>
      <w:spacing w:before="112" w:line="228" w:lineRule="auto"/>
      <w:ind w:firstLine="238"/>
      <w:jc w:val="both"/>
    </w:pPr>
  </w:style>
  <w:style w:type="paragraph" w:customStyle="1" w:styleId="I3M-Subsection-Headings">
    <w:name w:val="I3M-Subsection-Headings"/>
    <w:basedOn w:val="Paragrafoelenco"/>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Paragrafoelenco"/>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e"/>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e"/>
    <w:qFormat/>
    <w:rsid w:val="00964FE6"/>
    <w:pPr>
      <w:tabs>
        <w:tab w:val="left" w:pos="9058"/>
      </w:tabs>
      <w:spacing w:before="144" w:line="262" w:lineRule="auto"/>
      <w:ind w:left="1673" w:hanging="17"/>
      <w:jc w:val="both"/>
    </w:pPr>
    <w:rPr>
      <w:noProof/>
      <w:color w:val="000000" w:themeColor="text1"/>
      <w:sz w:val="15"/>
    </w:rPr>
  </w:style>
  <w:style w:type="paragraph" w:customStyle="1" w:styleId="I3M-PageNumbers">
    <w:name w:val="I3M-PageNumbers"/>
    <w:basedOn w:val="Normale"/>
    <w:qFormat/>
    <w:rsid w:val="002A0457"/>
    <w:pPr>
      <w:ind w:right="116"/>
      <w:jc w:val="right"/>
    </w:pPr>
    <w:rPr>
      <w:b/>
      <w:i/>
      <w:color w:val="7F0000"/>
      <w:w w:val="99"/>
      <w:sz w:val="15"/>
    </w:rPr>
  </w:style>
  <w:style w:type="table" w:styleId="Grigliatabella">
    <w:name w:val="Table Grid"/>
    <w:basedOn w:val="Tabellanormale"/>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Paragrafoelenco"/>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Paragrafoelenco"/>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e"/>
    <w:next w:val="I3M-BodyText"/>
    <w:qFormat/>
    <w:rsid w:val="00F768FC"/>
    <w:pPr>
      <w:spacing w:before="120"/>
      <w:ind w:left="119"/>
    </w:pPr>
    <w:rPr>
      <w:sz w:val="14"/>
    </w:rPr>
  </w:style>
  <w:style w:type="paragraph" w:customStyle="1" w:styleId="I3M-Table-Caption">
    <w:name w:val="I3M-Table-Caption"/>
    <w:basedOn w:val="Normale"/>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e"/>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Testosegnaposto">
    <w:name w:val="Placeholder Text"/>
    <w:basedOn w:val="Carpredefinitoparagrafo"/>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Collegamentoipertestuale">
    <w:name w:val="Hyperlink"/>
    <w:basedOn w:val="Carpredefinitoparagrafo"/>
    <w:uiPriority w:val="99"/>
    <w:unhideWhenUsed/>
    <w:rsid w:val="00317FA0"/>
    <w:rPr>
      <w:color w:val="0000FF" w:themeColor="hyperlink"/>
      <w:u w:val="single"/>
    </w:rPr>
  </w:style>
  <w:style w:type="character" w:styleId="Menzionenonrisolta">
    <w:name w:val="Unresolved Mention"/>
    <w:basedOn w:val="Carpredefinitoparagrafo"/>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Titolo2Carattere">
    <w:name w:val="Titolo 2 Carattere"/>
    <w:basedOn w:val="Carpredefinitoparagrafo"/>
    <w:link w:val="Titolo2"/>
    <w:uiPriority w:val="9"/>
    <w:semiHidden/>
    <w:rsid w:val="00317FA0"/>
    <w:rPr>
      <w:rFonts w:asciiTheme="majorHAnsi" w:eastAsiaTheme="majorEastAsia" w:hAnsiTheme="majorHAnsi" w:cstheme="majorBidi"/>
      <w:color w:val="365F91" w:themeColor="accent1" w:themeShade="BF"/>
      <w:sz w:val="26"/>
      <w:szCs w:val="26"/>
    </w:rPr>
  </w:style>
  <w:style w:type="paragraph" w:customStyle="1" w:styleId="ISM-body-text">
    <w:name w:val="ISM-body-text"/>
    <w:basedOn w:val="Normale"/>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e"/>
    <w:qFormat/>
    <w:rsid w:val="001A16CC"/>
    <w:pPr>
      <w:spacing w:before="67"/>
      <w:ind w:left="357"/>
    </w:pPr>
    <w:rPr>
      <w:i/>
      <w:color w:val="7F0000"/>
      <w:position w:val="1"/>
      <w:sz w:val="15"/>
    </w:rPr>
  </w:style>
  <w:style w:type="paragraph" w:customStyle="1" w:styleId="I3M-OddPageHeader">
    <w:name w:val="I3M-OddPageHeader"/>
    <w:basedOn w:val="Normale"/>
    <w:qFormat/>
    <w:rsid w:val="001A16CC"/>
    <w:pPr>
      <w:spacing w:before="67"/>
      <w:ind w:right="357"/>
      <w:jc w:val="right"/>
    </w:pPr>
    <w:rPr>
      <w:i/>
      <w:color w:val="7F0000"/>
      <w:position w:val="1"/>
      <w:sz w:val="15"/>
    </w:rPr>
  </w:style>
  <w:style w:type="paragraph" w:customStyle="1" w:styleId="I3M-HeaderLine">
    <w:name w:val="I3M-HeaderLine"/>
    <w:basedOn w:val="Intestazione"/>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eader" Target="header3.xml"/><Relationship Id="rId18" Type="http://schemas.openxmlformats.org/officeDocument/2006/relationships/hyperlink" Target="https://www.sedl.org/afterschool/toolkits/science/pdf/ast_sci_data_tables_sample.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www.mendeley.com/guides/apa-citation-guide" TargetMode="External"/><Relationship Id="rId20" Type="http://schemas.openxmlformats.org/officeDocument/2006/relationships/hyperlink" Target="http://www.crossref.org/funding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fonts.google.com/specimen/Merriweather" TargetMode="External"/><Relationship Id="rId10" Type="http://schemas.openxmlformats.org/officeDocument/2006/relationships/header" Target="header2.xml"/><Relationship Id="rId19" Type="http://schemas.openxmlformats.org/officeDocument/2006/relationships/hyperlink" Target="https://www.mendeley.com/guides/apa-citation-guide"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717</Words>
  <Characters>9790</Characters>
  <Application>Microsoft Office Word</Application>
  <DocSecurity>0</DocSecurity>
  <Lines>81</Lines>
  <Paragraphs>22</Paragraphs>
  <ScaleCrop>false</ScaleCrop>
  <Company/>
  <LinksUpToDate>false</LinksUpToDate>
  <CharactersWithSpaces>1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9T21:17:00Z</dcterms:created>
  <dcterms:modified xsi:type="dcterms:W3CDTF">2020-12-10T09:09:00Z</dcterms:modified>
</cp:coreProperties>
</file>